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F166F" w14:textId="77777777" w:rsidR="007914EF" w:rsidRDefault="009F02E6">
      <w:pPr>
        <w:pStyle w:val="Title"/>
      </w:pPr>
      <w:r>
        <w:t>AACN Survey - 2022</w:t>
      </w:r>
    </w:p>
    <w:p w14:paraId="5E7F1670" w14:textId="77777777" w:rsidR="007914EF" w:rsidRDefault="007914EF">
      <w:pPr>
        <w:pStyle w:val="Subtitle"/>
      </w:pPr>
    </w:p>
    <w:p w14:paraId="5E7F1671" w14:textId="77777777" w:rsidR="007914EF" w:rsidRDefault="009F02E6">
      <w:pPr>
        <w:pStyle w:val="Date"/>
      </w:pPr>
      <w:r>
        <w:t>January, 2023</w:t>
      </w:r>
    </w:p>
    <w:p w14:paraId="5E7F1672" w14:textId="77777777" w:rsidR="007914EF" w:rsidRDefault="009F02E6">
      <w:pPr>
        <w:pStyle w:val="Heading2"/>
      </w:pPr>
      <w:bookmarkStart w:id="0" w:name="demographics"/>
      <w:r>
        <w:t>Demographics</w:t>
      </w:r>
    </w:p>
    <w:p w14:paraId="5E7F1673" w14:textId="10CD706D" w:rsidR="007914EF" w:rsidRDefault="009F02E6">
      <w:pPr>
        <w:pStyle w:val="FirstParagraph"/>
      </w:pPr>
      <w:r>
        <w:t xml:space="preserve">One thousand, one hundred and eighty-three (1183) RNs participated in this study from 5 countries </w:t>
      </w:r>
      <w:r w:rsidR="00E77E4D" w:rsidRPr="00E77E4D">
        <w:t>(Cyprus: n=226, Spain: n=307, Croatia: n=277, Poland: n=87, and Romania: n=286).</w:t>
      </w:r>
      <w:r w:rsidR="00E77E4D">
        <w:t xml:space="preserve"> </w:t>
      </w:r>
    </w:p>
    <w:p w14:paraId="5E7F1674" w14:textId="77777777" w:rsidR="007914EF" w:rsidRDefault="009F02E6">
      <w:pPr>
        <w:pStyle w:val="TableCaption"/>
        <w:jc w:val="center"/>
      </w:pPr>
      <w:r>
        <w:t xml:space="preserve">Demographic </w:t>
      </w:r>
      <w:r>
        <w:t>characteristic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57"/>
        <w:gridCol w:w="1100"/>
        <w:gridCol w:w="1012"/>
        <w:gridCol w:w="1027"/>
        <w:gridCol w:w="1012"/>
        <w:gridCol w:w="1058"/>
        <w:gridCol w:w="1100"/>
        <w:gridCol w:w="694"/>
      </w:tblGrid>
      <w:tr w:rsidR="001B58E0" w:rsidRPr="001B58E0" w14:paraId="5E7F167D" w14:textId="77777777" w:rsidTr="001B58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6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verall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1,183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yprus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226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55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pain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307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roatia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277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57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oland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87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omania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, N = 286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67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-value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1B58E0" w:rsidRPr="001B58E0" w14:paraId="5E7F1686" w14:textId="77777777" w:rsidTr="001B58E0">
        <w:trPr>
          <w:jc w:val="center"/>
        </w:trPr>
        <w:tc>
          <w:tcPr>
            <w:tcW w:w="126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7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7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68F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0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7 (30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2 (22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8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8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98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31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112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50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9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72 (62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5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3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A1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refer not to answ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84 (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 (6.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 (6.9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9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AA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64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3 (1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9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B3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7.3 (9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.9 (8.1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8.8 (1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A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2.9 (9.8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42.4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9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1.1 (8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6BC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B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C5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lease indicate whether you have University 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B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6CE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38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3 (8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31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0 (43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8 (7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6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D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D7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C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5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33 (48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5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E0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3 (1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D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E9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What is the highest degree you have received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6F2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Diploma in Nurs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9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0.9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E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4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6FB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Bachelor Degre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0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6 (56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9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139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50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8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A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04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Master’s  degree in Nurs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3 (23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6F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6 (13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3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0D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Master’s degree in Non – Nurs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7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2.7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7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16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Doctoral Degree in Nursing in Non – Nurs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0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17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 (0.4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0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1F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8 (17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1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28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Did you attend a special training/education in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critical/intensive care nursing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31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63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5 (4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9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22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7.9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3 (7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2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3A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3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7 (43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31 (83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53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9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43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 (1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3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4C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Years of total nursing experien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.1 (10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.8 (8.2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5.8 (1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.3 (9.9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.9 (1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5.6 (9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55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4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5E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Years of nursing experience in critical/intensive care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.8 (9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.5 (6.9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.9 (9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.3 (8.9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3.8 (1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.7 (9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67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5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70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Current posi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9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A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B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D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6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79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Unit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5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6 (1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7 (9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 (1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8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82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Bed Side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891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59 (70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05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4 (7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7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0 (6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53 (8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8B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Unit Educ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6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1.3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0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A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94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 Other (please specify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1.8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8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3.6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9D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6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 (1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A6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lace of current wor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9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AF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Clinical Practi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826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0 (31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6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1 (76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64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65 (9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A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B8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8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1.8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0 (3.6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C1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Manage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3 (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 (3.1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1.1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B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CA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Other  (Please specify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4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2.7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9 (10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9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D3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72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139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6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C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DC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Type of instit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8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9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A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7E5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ubl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84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D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0 (27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3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51 (91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7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63 (9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EE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riv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7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6 (1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5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D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7F7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E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8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 (0.4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3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2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0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00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74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39 (6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3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7F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09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Type of IC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4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6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1B58E0" w:rsidRPr="001B58E0" w14:paraId="5E7F1812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General(Mixe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46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8 (65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64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1 (22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0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5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18 (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1B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Medical-Surgic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17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 (2.7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9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5 (23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2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5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A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24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proofErr w:type="spellStart"/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Coronay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1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 (2.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1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3 (4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3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2D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Cardiac Surge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6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1.3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5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4 (5.1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 (2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2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36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Neuro Surge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2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1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6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66 (24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9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3F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7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8 (12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8 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4 (12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4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3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1B58E0" w:rsidRPr="001B58E0" w14:paraId="5E7F1848" w14:textId="77777777" w:rsidTr="001B58E0">
        <w:trPr>
          <w:jc w:val="center"/>
        </w:trPr>
        <w:tc>
          <w:tcPr>
            <w:tcW w:w="126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(Missing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7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36 (16%)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7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4 (8.7%)</w:t>
            </w:r>
          </w:p>
        </w:tc>
        <w:tc>
          <w:tcPr>
            <w:tcW w:w="574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27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4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6"/>
                <w:szCs w:val="16"/>
              </w:rPr>
            </w:pPr>
          </w:p>
        </w:tc>
      </w:tr>
      <w:tr w:rsidR="007914EF" w:rsidRPr="001B58E0" w14:paraId="5E7F184A" w14:textId="77777777" w:rsidTr="001B58E0">
        <w:trPr>
          <w:jc w:val="center"/>
        </w:trPr>
        <w:tc>
          <w:tcPr>
            <w:tcW w:w="4998" w:type="pct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4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n (%); Mean (SD)</w:t>
            </w:r>
          </w:p>
        </w:tc>
      </w:tr>
      <w:tr w:rsidR="007914EF" w:rsidRPr="001B58E0" w14:paraId="5E7F184C" w14:textId="77777777" w:rsidTr="001B58E0">
        <w:trPr>
          <w:jc w:val="center"/>
        </w:trPr>
        <w:tc>
          <w:tcPr>
            <w:tcW w:w="4998" w:type="pct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4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6"/>
                <w:szCs w:val="16"/>
              </w:rPr>
            </w:pP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  <w:r w:rsidRPr="001B58E0">
              <w:rPr>
                <w:rFonts w:ascii="Arial" w:eastAsia="Arial" w:hAnsi="Arial" w:cs="Arial"/>
                <w:color w:val="000000"/>
                <w:sz w:val="16"/>
                <w:szCs w:val="16"/>
              </w:rPr>
              <w:t>Pearson's Chi-squared test; One-way ANOVA</w:t>
            </w:r>
          </w:p>
        </w:tc>
      </w:tr>
    </w:tbl>
    <w:p w14:paraId="5E7F184D" w14:textId="77777777" w:rsidR="007914EF" w:rsidRDefault="009F02E6">
      <w:r>
        <w:br w:type="page"/>
      </w:r>
    </w:p>
    <w:p w14:paraId="5E7F184E" w14:textId="77777777" w:rsidR="007914EF" w:rsidRDefault="009F02E6">
      <w:pPr>
        <w:pStyle w:val="Heading2"/>
      </w:pPr>
      <w:bookmarkStart w:id="1" w:name="section-a"/>
      <w:bookmarkEnd w:id="0"/>
      <w:r>
        <w:lastRenderedPageBreak/>
        <w:t>Section A —————————————————————</w:t>
      </w:r>
    </w:p>
    <w:p w14:paraId="5E7F184F" w14:textId="77777777" w:rsidR="007914EF" w:rsidRDefault="009F02E6">
      <w:pPr>
        <w:pStyle w:val="Heading3"/>
      </w:pPr>
      <w:bookmarkStart w:id="2" w:name="job-satisfaction-as-an-rn"/>
      <w:r>
        <w:t>Job satisfaction as an RN</w:t>
      </w:r>
    </w:p>
    <w:p w14:paraId="5E7F1850" w14:textId="0952A6CD" w:rsidR="007914EF" w:rsidRDefault="009F02E6">
      <w:pPr>
        <w:pStyle w:val="FirstParagraph"/>
      </w:pPr>
      <w:r>
        <w:t>Overall, 5</w:t>
      </w:r>
      <w:r w:rsidR="00E77E4D">
        <w:t>3</w:t>
      </w:r>
      <w:r>
        <w:t xml:space="preserve">% of the respondents are very satisfied with being a registered nurse. </w:t>
      </w:r>
    </w:p>
    <w:p w14:paraId="5E7F1851" w14:textId="77777777" w:rsidR="007914EF" w:rsidRDefault="007914EF">
      <w:pPr>
        <w:pStyle w:val="BodyText"/>
      </w:pPr>
    </w:p>
    <w:p w14:paraId="5E7F1852" w14:textId="77777777" w:rsidR="007914EF" w:rsidRDefault="009F02E6">
      <w:pPr>
        <w:pStyle w:val="TableCaption"/>
        <w:jc w:val="center"/>
      </w:pPr>
      <w:r>
        <w:t>Independent of your present job how satisfied are you with being a registered nurse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440"/>
        <w:gridCol w:w="1045"/>
        <w:gridCol w:w="1024"/>
        <w:gridCol w:w="894"/>
        <w:gridCol w:w="1024"/>
        <w:gridCol w:w="984"/>
        <w:gridCol w:w="1164"/>
        <w:gridCol w:w="785"/>
      </w:tblGrid>
      <w:tr w:rsidR="007914EF" w:rsidRPr="001B58E0" w14:paraId="5E7F185B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verall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,183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yprus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26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pain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307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oatia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77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oland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87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omania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86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5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7914EF" w:rsidRPr="001B58E0" w14:paraId="5E7F1864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5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Independent of your present job how satisfied are you with being a registered nurse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5D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5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5F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0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1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2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1B58E0" w14:paraId="5E7F186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Very 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627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26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214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82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73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1B58E0" w14:paraId="5E7F187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6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43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8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5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59 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49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8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5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1B58E0" w14:paraId="5E7F187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7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dis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8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76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1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24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24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5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2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7E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1B58E0" w14:paraId="5E7F18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Very dis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1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47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3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2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2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5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6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19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7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1B58E0" w14:paraId="5E7F189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9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Mean satisfaction (S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B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C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E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3.3 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8F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90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1B58E0" w14:paraId="5E7F1893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2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 (%); Mean (SD) 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br/>
              <w:t>Mean rating (SD): Mean of scores ranging from 1 (Very dissatisfied) to 4 (Very satisfied)</w:t>
            </w:r>
          </w:p>
        </w:tc>
      </w:tr>
      <w:tr w:rsidR="007914EF" w:rsidRPr="001B58E0" w14:paraId="5E7F1895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4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 w:rsidRPr="001B58E0">
              <w:rPr>
                <w:rFonts w:ascii="Arial" w:eastAsia="Arial" w:hAnsi="Arial" w:cs="Arial"/>
                <w:color w:val="000000"/>
                <w:sz w:val="18"/>
                <w:szCs w:val="18"/>
              </w:rPr>
              <w:t>Pearson's Chi-squared test; One-way ANOVA</w:t>
            </w:r>
          </w:p>
        </w:tc>
      </w:tr>
    </w:tbl>
    <w:p w14:paraId="5E7F1896" w14:textId="77777777" w:rsidR="007914EF" w:rsidRDefault="009F02E6">
      <w:pPr>
        <w:pStyle w:val="Heading3"/>
      </w:pPr>
      <w:bookmarkStart w:id="3" w:name="X262b56b257b4563103c061eeb10f5262eed6c45"/>
      <w:bookmarkEnd w:id="2"/>
      <w:r>
        <w:t>Advice a qualified individual to pursue a career in Nursing</w:t>
      </w:r>
    </w:p>
    <w:p w14:paraId="5E7F1897" w14:textId="04E56442" w:rsidR="007914EF" w:rsidRDefault="009F02E6">
      <w:pPr>
        <w:pStyle w:val="FirstParagraph"/>
      </w:pPr>
      <w:r>
        <w:t>Overall, 7</w:t>
      </w:r>
      <w:r w:rsidR="00482116">
        <w:t>4</w:t>
      </w:r>
      <w:r>
        <w:t xml:space="preserve">% of the respondents definitely would, or probably would </w:t>
      </w:r>
      <w:proofErr w:type="spellStart"/>
      <w:r>
        <w:t>advice</w:t>
      </w:r>
      <w:proofErr w:type="spellEnd"/>
      <w:r>
        <w:t xml:space="preserve"> a qualified individual to pursue a career in Nursing. </w:t>
      </w:r>
    </w:p>
    <w:p w14:paraId="5E7F1898" w14:textId="77777777" w:rsidR="007914EF" w:rsidRDefault="007914EF">
      <w:pPr>
        <w:pStyle w:val="BodyText"/>
      </w:pPr>
    </w:p>
    <w:p w14:paraId="5E7F1899" w14:textId="77777777" w:rsidR="007914EF" w:rsidRDefault="009F02E6">
      <w:pPr>
        <w:pStyle w:val="TableCaption"/>
        <w:jc w:val="center"/>
      </w:pPr>
      <w:r>
        <w:t>How likely are you to advice a qualified individual to pursue a career in Nursing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86"/>
        <w:gridCol w:w="1103"/>
        <w:gridCol w:w="1100"/>
        <w:gridCol w:w="941"/>
        <w:gridCol w:w="1100"/>
        <w:gridCol w:w="1064"/>
        <w:gridCol w:w="1271"/>
        <w:gridCol w:w="895"/>
      </w:tblGrid>
      <w:tr w:rsidR="007914EF" w14:paraId="5E7F18A2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N =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8A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w likely are you to advice a qualified individual to pursue a career in Nursing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8B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efinitely woul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8B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robably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ul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6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8C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bably would no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8C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finitely would no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C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8D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likelihood (S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.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8DA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 (%); Mean (SD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Mean rating (SD): Mean of scores ranging from 1 (Definitely would not) to 4 (Definitely would)</w:t>
            </w:r>
          </w:p>
        </w:tc>
      </w:tr>
      <w:tr w:rsidR="007914EF" w14:paraId="5E7F18D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One-way ANOVA</w:t>
            </w:r>
          </w:p>
        </w:tc>
      </w:tr>
    </w:tbl>
    <w:p w14:paraId="5E7F18DD" w14:textId="77777777" w:rsidR="007914EF" w:rsidRDefault="009F02E6">
      <w:pPr>
        <w:pStyle w:val="Heading3"/>
      </w:pPr>
      <w:bookmarkStart w:id="4" w:name="X2980e72a50b93013df29fb88df1e85e7f9f4f6a"/>
      <w:bookmarkEnd w:id="3"/>
      <w:r>
        <w:t xml:space="preserve">Quality of care for </w:t>
      </w:r>
      <w:r>
        <w:t>patients in your unit</w:t>
      </w:r>
    </w:p>
    <w:p w14:paraId="5E7F18DE" w14:textId="4B2B56D1" w:rsidR="007914EF" w:rsidRDefault="009F02E6">
      <w:pPr>
        <w:pStyle w:val="FirstParagraph"/>
      </w:pPr>
      <w:r>
        <w:t xml:space="preserve">Overall, 81% of the respondents would you describe the quality of care for patients in their unit as Excellent or Good. </w:t>
      </w:r>
    </w:p>
    <w:p w14:paraId="5E7F18DF" w14:textId="77777777" w:rsidR="007914EF" w:rsidRDefault="007914EF">
      <w:pPr>
        <w:pStyle w:val="BodyText"/>
      </w:pPr>
    </w:p>
    <w:p w14:paraId="5E7F18E0" w14:textId="77777777" w:rsidR="007914EF" w:rsidRDefault="009F02E6">
      <w:pPr>
        <w:pStyle w:val="TableCaption"/>
        <w:jc w:val="center"/>
      </w:pPr>
      <w:r>
        <w:t>How would you describe the quality of care for patients in your unit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29"/>
        <w:gridCol w:w="1115"/>
        <w:gridCol w:w="1109"/>
        <w:gridCol w:w="950"/>
        <w:gridCol w:w="1109"/>
        <w:gridCol w:w="1072"/>
        <w:gridCol w:w="1280"/>
        <w:gridCol w:w="896"/>
      </w:tblGrid>
      <w:tr w:rsidR="007914EF" w14:paraId="5E7F18E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8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8F2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w would you describe the quality of care for patients in your unit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E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8F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90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2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8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90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91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91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rating (S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21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 (%); Mean (SD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Mean rating (SD): Mean of scores ranging from 1 (Poor) to 4 (Excellent)</w:t>
            </w:r>
          </w:p>
        </w:tc>
      </w:tr>
      <w:tr w:rsidR="007914EF" w14:paraId="5E7F1923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One-way ANOVA</w:t>
            </w:r>
          </w:p>
        </w:tc>
      </w:tr>
    </w:tbl>
    <w:p w14:paraId="5E7F1924" w14:textId="77777777" w:rsidR="007914EF" w:rsidRDefault="009F02E6">
      <w:pPr>
        <w:pStyle w:val="Heading3"/>
      </w:pPr>
      <w:bookmarkStart w:id="5" w:name="Xfa25bdbdab93dc83e47efede37297aec4733f9a"/>
      <w:bookmarkEnd w:id="4"/>
      <w:r>
        <w:t>Are you aware of any Healthy Work Environment Standards in ICU?</w:t>
      </w:r>
    </w:p>
    <w:p w14:paraId="5E7F1925" w14:textId="2A5CDAA0" w:rsidR="007914EF" w:rsidRDefault="009F02E6">
      <w:pPr>
        <w:pStyle w:val="FirstParagraph"/>
      </w:pPr>
      <w:r>
        <w:t>Fifty-three percent (5</w:t>
      </w:r>
      <w:r w:rsidR="002E3523">
        <w:t>6</w:t>
      </w:r>
      <w:r>
        <w:t xml:space="preserve">%) stated they are aware of some Healthy Work Environment Standards in ICU. There were statistically significant differences (p&lt;0.001) across the countries, with Spain having the lowest proportion of awareness and Poland the highest </w:t>
      </w:r>
    </w:p>
    <w:p w14:paraId="63AF728F" w14:textId="77777777" w:rsidR="002E3523" w:rsidRPr="002E3523" w:rsidRDefault="002E3523" w:rsidP="002E3523">
      <w:pPr>
        <w:pStyle w:val="BodyText"/>
      </w:pPr>
    </w:p>
    <w:p w14:paraId="5E7F1926" w14:textId="77777777" w:rsidR="007914EF" w:rsidRDefault="009F02E6">
      <w:pPr>
        <w:pStyle w:val="TableCaption"/>
        <w:jc w:val="center"/>
      </w:pPr>
      <w:r>
        <w:t xml:space="preserve">Are you aware of any </w:t>
      </w:r>
      <w:r>
        <w:t>Healthy Work Environment Standards in ICU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97"/>
        <w:gridCol w:w="1102"/>
        <w:gridCol w:w="1098"/>
        <w:gridCol w:w="939"/>
        <w:gridCol w:w="1098"/>
        <w:gridCol w:w="1063"/>
        <w:gridCol w:w="1269"/>
        <w:gridCol w:w="894"/>
      </w:tblGrid>
      <w:tr w:rsidR="007914EF" w14:paraId="5E7F192F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938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e you aware of any Healthy Work Environment Standards in ICU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2 (5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 (6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 (6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70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 (62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3A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93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93D" w14:textId="77777777" w:rsidR="007914EF" w:rsidRDefault="009F02E6">
      <w:pPr>
        <w:pStyle w:val="Heading3"/>
      </w:pPr>
      <w:bookmarkStart w:id="6" w:name="implementation-of-hwe-standards"/>
      <w:bookmarkEnd w:id="5"/>
      <w:r>
        <w:t>Implementation of HWE standards</w:t>
      </w:r>
    </w:p>
    <w:p w14:paraId="5E7F1940" w14:textId="77777777" w:rsidR="007914EF" w:rsidRDefault="009F02E6">
      <w:pPr>
        <w:pStyle w:val="TableCaption"/>
        <w:jc w:val="center"/>
      </w:pPr>
      <w:r>
        <w:t>Implementation of HWE standard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260"/>
        <w:gridCol w:w="1053"/>
        <w:gridCol w:w="1045"/>
        <w:gridCol w:w="901"/>
        <w:gridCol w:w="1045"/>
        <w:gridCol w:w="1010"/>
        <w:gridCol w:w="1201"/>
        <w:gridCol w:w="845"/>
      </w:tblGrid>
      <w:tr w:rsidR="007914EF" w:rsidRPr="000B13A4" w14:paraId="5E7F194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2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verall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,183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3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yprus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26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4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pain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307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5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roatia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77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and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87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omania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86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4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7914EF" w:rsidRPr="000B13A4" w14:paraId="5E7F1952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A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  <w:bCs/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Has your unit implemented any Healthy Work Environment Standard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B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C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D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E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4F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0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0B13A4" w14:paraId="5E7F19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3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Not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4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0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5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61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54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0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8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9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A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6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C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Just beginn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D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2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E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5F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9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0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7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2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9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3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6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5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Well on the wa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17 </w:t>
            </w: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20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9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3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A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B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9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C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7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E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Fully implement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6F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89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0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1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9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2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7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3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4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5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7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Do no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34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9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A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1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B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8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C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7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D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69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7E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0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b/>
                <w:bCs/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 xml:space="preserve">Has your Organization implemented any Healthy Work </w:t>
            </w:r>
            <w:r w:rsidRPr="000B13A4">
              <w:rPr>
                <w:rFonts w:ascii="Arial" w:eastAsia="Arial" w:hAnsi="Arial" w:cs="Arial"/>
                <w:b/>
                <w:bCs/>
                <w:color w:val="000000"/>
                <w:sz w:val="20"/>
                <w:szCs w:val="20"/>
              </w:rPr>
              <w:t>Environment Standards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1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2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3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4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5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6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0B13A4" w14:paraId="5E7F199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9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Not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A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37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B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C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49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D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7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E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8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8F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0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9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2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Just beginn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3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19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4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5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9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8 (9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6 (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9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B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Well on the wa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C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212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D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E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4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9F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4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0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9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2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4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Fully implement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5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88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1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7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8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6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9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7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A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5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B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D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Do no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E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39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AF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6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B0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2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B1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0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B2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B3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7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B4" w14:textId="77777777" w:rsidR="007914EF" w:rsidRPr="000B13A4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0B13A4" w14:paraId="5E7F19B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B6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1n (%)</w:t>
            </w:r>
          </w:p>
        </w:tc>
      </w:tr>
      <w:tr w:rsidR="007914EF" w:rsidRPr="000B13A4" w14:paraId="5E7F19B9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B8" w14:textId="77777777" w:rsidR="007914EF" w:rsidRPr="000B13A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0B13A4">
              <w:rPr>
                <w:rFonts w:ascii="Arial" w:eastAsia="Arial" w:hAnsi="Arial" w:cs="Arial"/>
                <w:color w:val="000000"/>
                <w:sz w:val="20"/>
                <w:szCs w:val="20"/>
              </w:rPr>
              <w:t>2Pearson's Chi-squared test</w:t>
            </w:r>
          </w:p>
        </w:tc>
      </w:tr>
    </w:tbl>
    <w:p w14:paraId="5E7F19BA" w14:textId="77777777" w:rsidR="007914EF" w:rsidRDefault="009F02E6">
      <w:r>
        <w:br w:type="page"/>
      </w:r>
    </w:p>
    <w:p w14:paraId="5E7F19BB" w14:textId="77777777" w:rsidR="007914EF" w:rsidRDefault="009F02E6">
      <w:pPr>
        <w:pStyle w:val="Heading2"/>
      </w:pPr>
      <w:bookmarkStart w:id="7" w:name="section-b--"/>
      <w:bookmarkEnd w:id="1"/>
      <w:bookmarkEnd w:id="6"/>
      <w:r>
        <w:lastRenderedPageBreak/>
        <w:t>Section B ————————————————————-</w:t>
      </w:r>
    </w:p>
    <w:p w14:paraId="5E7F19BC" w14:textId="77777777" w:rsidR="007914EF" w:rsidRDefault="009F02E6">
      <w:pPr>
        <w:pStyle w:val="FirstParagraph"/>
      </w:pPr>
      <w:r>
        <w:t xml:space="preserve">One thousand, one hundred and </w:t>
      </w:r>
      <w:r>
        <w:t>eighty-three RNs (1183) completed Section B (the HWE scale).</w:t>
      </w:r>
    </w:p>
    <w:p w14:paraId="5E7F19BD" w14:textId="77777777" w:rsidR="007914EF" w:rsidRDefault="009F02E6">
      <w:pPr>
        <w:pStyle w:val="Heading3"/>
      </w:pPr>
      <w:bookmarkStart w:id="8" w:name="dimensions--"/>
      <w:r>
        <w:t>Dimensions —-</w:t>
      </w:r>
    </w:p>
    <w:p w14:paraId="5E7F19BE" w14:textId="77777777" w:rsidR="007914EF" w:rsidRDefault="009F02E6">
      <w:pPr>
        <w:pStyle w:val="Compact"/>
        <w:numPr>
          <w:ilvl w:val="0"/>
          <w:numId w:val="2"/>
        </w:numPr>
      </w:pPr>
      <w:r>
        <w:rPr>
          <w:b/>
          <w:bCs/>
        </w:rPr>
        <w:t>AACN Standards - In your Unit</w:t>
      </w:r>
    </w:p>
    <w:p w14:paraId="5E7F19BF" w14:textId="77777777" w:rsidR="007914EF" w:rsidRDefault="009F02E6">
      <w:pPr>
        <w:pStyle w:val="FirstParagraph"/>
      </w:pPr>
      <w:r>
        <w:t xml:space="preserve">Overall, with respect to the AACN’s six essential standards, and in the RN’s Unit, the mean [on the scale of 1 to 4] Skilled Communication level is </w:t>
      </w:r>
      <w:r>
        <w:t>2.2 (SD = 0.7) , True collaboration mean level is at 2.4 (SD=0.7), Effective Decision Making is at 2.3 (0.6), Appropriate staffing is at 2.4 (0.7), Meaningful recognition at 2.4 (0.7) and Authentic leadership is at 2.4 (0.7). There were statistically signi</w:t>
      </w:r>
      <w:r>
        <w:t>ficant differences across the five countries in all six standards.</w:t>
      </w:r>
    </w:p>
    <w:p w14:paraId="5E7F19C0" w14:textId="77777777" w:rsidR="007914EF" w:rsidRDefault="007914EF">
      <w:pPr>
        <w:pStyle w:val="BodyText"/>
      </w:pPr>
    </w:p>
    <w:p w14:paraId="5E7F19C1" w14:textId="77777777" w:rsidR="007914EF" w:rsidRDefault="009F02E6">
      <w:pPr>
        <w:pStyle w:val="TableCaption"/>
        <w:jc w:val="center"/>
      </w:pPr>
      <w:r>
        <w:t xml:space="preserve">Mean level (SD) of AACN </w:t>
      </w:r>
      <w:proofErr w:type="spellStart"/>
      <w:r>
        <w:t>Standars</w:t>
      </w:r>
      <w:proofErr w:type="spellEnd"/>
      <w:r>
        <w:t xml:space="preserve"> - In the Unit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28"/>
        <w:gridCol w:w="1116"/>
        <w:gridCol w:w="1109"/>
        <w:gridCol w:w="950"/>
        <w:gridCol w:w="1109"/>
        <w:gridCol w:w="1072"/>
        <w:gridCol w:w="1280"/>
        <w:gridCol w:w="896"/>
      </w:tblGrid>
      <w:tr w:rsidR="007914EF" w14:paraId="5E7F19CA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ACN Standard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9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9D3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killed 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D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 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E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-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.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E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propriate Staff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9F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ful Recogni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0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thentic 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.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9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02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(SD) / Mean of scores ranging from 1 (strongly disagree) to 4 (strongly agree); a higher score indicates a higher level of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the AACN standard</w:t>
            </w:r>
          </w:p>
        </w:tc>
      </w:tr>
      <w:tr w:rsidR="007914EF" w14:paraId="5E7F1A04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5E7F1A05" w14:textId="77777777" w:rsidR="007914EF" w:rsidRDefault="007914EF">
      <w:pPr>
        <w:pStyle w:val="BodyText"/>
      </w:pPr>
    </w:p>
    <w:p w14:paraId="5E7F1A06" w14:textId="77777777" w:rsidR="007914EF" w:rsidRDefault="009F02E6">
      <w:pPr>
        <w:pStyle w:val="Compact"/>
        <w:numPr>
          <w:ilvl w:val="0"/>
          <w:numId w:val="3"/>
        </w:numPr>
      </w:pPr>
      <w:r>
        <w:rPr>
          <w:b/>
          <w:bCs/>
        </w:rPr>
        <w:t>AACN items - Unit</w:t>
      </w:r>
    </w:p>
    <w:p w14:paraId="5E7F1A07" w14:textId="77777777" w:rsidR="007914EF" w:rsidRDefault="009F02E6">
      <w:pPr>
        <w:pStyle w:val="FirstParagraph"/>
      </w:pPr>
      <w:r>
        <w:t xml:space="preserve">Table below, shows the mean level of agreement [1: Strongly Disagree, 4:Strongly Agree] in the 16 AACN items with respect to the </w:t>
      </w:r>
      <w:r>
        <w:rPr>
          <w:b/>
          <w:bCs/>
        </w:rPr>
        <w:t>Unit</w:t>
      </w:r>
      <w:r>
        <w:t>.</w:t>
      </w:r>
    </w:p>
    <w:p w14:paraId="5E7F1A08" w14:textId="77777777" w:rsidR="007914EF" w:rsidRDefault="007914EF">
      <w:pPr>
        <w:pStyle w:val="BodyText"/>
      </w:pPr>
    </w:p>
    <w:p w14:paraId="5E7F1A09" w14:textId="77777777" w:rsidR="007914EF" w:rsidRDefault="009F02E6">
      <w:pPr>
        <w:pStyle w:val="TableCaption"/>
        <w:jc w:val="center"/>
      </w:pPr>
      <w:r>
        <w:lastRenderedPageBreak/>
        <w:t>HWE in your Unit: Mean (SD) level of agreement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228"/>
        <w:gridCol w:w="1038"/>
        <w:gridCol w:w="1045"/>
        <w:gridCol w:w="886"/>
        <w:gridCol w:w="1045"/>
        <w:gridCol w:w="1017"/>
        <w:gridCol w:w="1216"/>
        <w:gridCol w:w="885"/>
      </w:tblGrid>
      <w:tr w:rsidR="007914EF" w14:paraId="5E7F1A12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N =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A1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Ns are as proficient in communication skills as they are in clinical skills. - In your work unit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2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ll team members are provided with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pport for and access to education programs that develop communication and collaboration skills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2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Ns are relentless in pursuing and fostering true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3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structured process is provided to resolve disputes among/between members of the healthcare team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3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structured process is provided to resolve disputes among/between the healthcare team and patients and their families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4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Ns are valued and committed partners in making policy, directing and evaluating clinical care, and leading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rganizational operations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5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tructured processes are i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ce to ensure that the perspective of patients and their families are incorporated into decisions affecting patient care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5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Ns are engaged in the selection,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aptation, and evaluation of technologies that increase the effectiveness of nursing care delivery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6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Ns have opportunities to influence decisions that affect the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ality of patient care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</w:tr>
      <w:tr w:rsidR="007914EF" w14:paraId="5E7F1A6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N staffing ensures the effective match between patient needs and nurse competencies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.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7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re are formal processes to evaluate the effect of staffing decisions on patient and system outcomes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7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RNs are recognized for the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 each brings to the work of the organization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8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Ns recognize others for the value they bring to the work of the organization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.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9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rse leaders (formal and informal) fully embrace the concept of a healthy work environment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9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urse leaders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formal and informal) engage others in achieving a healthy work environment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A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urse leaders (formal and informal) receive support for and have access to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al programs to ensure that they develop and enhance their knowledge and abilities. - In your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A4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(SD) / Mean of scores ranging from 1 (strongly disagree) to 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strongly agree); a higher score indicates a higher level of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the AACN standard</w:t>
            </w:r>
          </w:p>
        </w:tc>
      </w:tr>
      <w:tr w:rsidR="007914EF" w14:paraId="5E7F1AA6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5E7F1AA7" w14:textId="77777777" w:rsidR="007914EF" w:rsidRDefault="007914EF">
      <w:pPr>
        <w:pStyle w:val="BodyText"/>
      </w:pPr>
    </w:p>
    <w:p w14:paraId="5E7F1AA8" w14:textId="77777777" w:rsidR="007914EF" w:rsidRDefault="009F02E6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AACN Standards - In the Organisation</w:t>
      </w:r>
    </w:p>
    <w:p w14:paraId="5E7F1AA9" w14:textId="77777777" w:rsidR="007914EF" w:rsidRDefault="009F02E6">
      <w:pPr>
        <w:pStyle w:val="FirstParagraph"/>
      </w:pPr>
      <w:r>
        <w:t xml:space="preserve">Overall, in the 5 countries, with respect to the AACN’s six essential standards, and in the RN’s </w:t>
      </w:r>
      <w:r>
        <w:t>Organisation, the mean Skilled Communication level is 2.3 (SD = 0.7) on the scale of 1 to 4, True collaboration mean level is at 2.5 (SD=0.7), Effective Decision Making is at 2.4 (0.6), Appropriate staffing is at 2.5 (0.7), Meaningful recognition at 2.5 (0</w:t>
      </w:r>
      <w:r>
        <w:t>.7) and Authentic leadership is at 2.5 (0.7). There were statistically significant differences across the five countries in all six standards.</w:t>
      </w:r>
    </w:p>
    <w:p w14:paraId="5E7F1AAA" w14:textId="77777777" w:rsidR="007914EF" w:rsidRDefault="009F02E6">
      <w:pPr>
        <w:pStyle w:val="TableCaption"/>
        <w:jc w:val="center"/>
      </w:pPr>
      <w:r>
        <w:t xml:space="preserve">Mean level (SD) of AACN </w:t>
      </w:r>
      <w:proofErr w:type="spellStart"/>
      <w:r>
        <w:t>Standars</w:t>
      </w:r>
      <w:proofErr w:type="spellEnd"/>
      <w:r>
        <w:t xml:space="preserve"> - In the Organisation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28"/>
        <w:gridCol w:w="1116"/>
        <w:gridCol w:w="1109"/>
        <w:gridCol w:w="950"/>
        <w:gridCol w:w="1109"/>
        <w:gridCol w:w="1072"/>
        <w:gridCol w:w="1280"/>
        <w:gridCol w:w="896"/>
      </w:tblGrid>
      <w:tr w:rsidR="007914EF" w14:paraId="5E7F1AB3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ACN Standard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1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ABC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killed 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C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 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C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-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D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propriate Staff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E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ful Recogni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.7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E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thentic 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AEB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(SD) / Mean of scores ranging from 1 (strongly disagree) to 4 (strongly agree); a higher score indicates a higher level of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AACN standard</w:t>
            </w:r>
          </w:p>
        </w:tc>
      </w:tr>
      <w:tr w:rsidR="007914EF" w14:paraId="5E7F1AED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5E7F1AEE" w14:textId="77777777" w:rsidR="007914EF" w:rsidRDefault="007914EF">
      <w:pPr>
        <w:pStyle w:val="BodyText"/>
      </w:pPr>
    </w:p>
    <w:p w14:paraId="5E7F1AEF" w14:textId="77777777" w:rsidR="007914EF" w:rsidRDefault="009F02E6">
      <w:pPr>
        <w:pStyle w:val="Compact"/>
        <w:numPr>
          <w:ilvl w:val="0"/>
          <w:numId w:val="5"/>
        </w:numPr>
      </w:pPr>
      <w:r>
        <w:rPr>
          <w:b/>
          <w:bCs/>
        </w:rPr>
        <w:t>AACN items - Organisation</w:t>
      </w:r>
    </w:p>
    <w:p w14:paraId="5E7F1AF0" w14:textId="77777777" w:rsidR="007914EF" w:rsidRDefault="009F02E6">
      <w:pPr>
        <w:pStyle w:val="FirstParagraph"/>
      </w:pPr>
      <w:r>
        <w:t xml:space="preserve">Table below, shows the mean level of agreement [1: Strongly Disagree, 4:Strongly Agree] in the 16 AACN items with respect to the </w:t>
      </w:r>
      <w:r>
        <w:rPr>
          <w:b/>
          <w:bCs/>
        </w:rPr>
        <w:t>Organisation</w:t>
      </w:r>
      <w:r>
        <w:t>.</w:t>
      </w:r>
    </w:p>
    <w:p w14:paraId="5E7F1AF1" w14:textId="77777777" w:rsidR="007914EF" w:rsidRDefault="007914EF">
      <w:pPr>
        <w:pStyle w:val="BodyText"/>
      </w:pPr>
    </w:p>
    <w:p w14:paraId="5E7F1AF2" w14:textId="77777777" w:rsidR="007914EF" w:rsidRDefault="009F02E6">
      <w:pPr>
        <w:pStyle w:val="TableCaption"/>
        <w:jc w:val="center"/>
      </w:pPr>
      <w:r>
        <w:t>HWE in your Organisation: Mean (SD) level of agreement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912"/>
        <w:gridCol w:w="953"/>
        <w:gridCol w:w="949"/>
        <w:gridCol w:w="819"/>
        <w:gridCol w:w="949"/>
        <w:gridCol w:w="918"/>
        <w:gridCol w:w="1089"/>
        <w:gridCol w:w="771"/>
      </w:tblGrid>
      <w:tr w:rsidR="007914EF" w:rsidRPr="00CB022E" w14:paraId="5E7F1AFB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verall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,183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yprus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26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pain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307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oatia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77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oland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87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omania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86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AF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7914EF" w:rsidRPr="00CB022E" w14:paraId="5E7F1B04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F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s are as proficient in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communication skills as they are in clinical skills. - In your organiz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F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3.8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F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8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AF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3.9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3.6 (0.7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4.0 (0.6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0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All team members are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provided with support for and access to education programs that develop communication and collaboration skills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1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s are relentless in pursuing and fostering true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collaboration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0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4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1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A structured process is provided to resolve disputes among/between members of the healthcare team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3.0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1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2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A structured process is provided to resolve disputes among/between the healthcare team and patients and their families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3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RNs are valued and committed partners in making policy, directing and evaluating clinical care, and leading organizational operations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2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3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Structured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processes are in place to ensure that the perspective of patients and their families are incorporated into decisions affecting patient care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4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s are engaged in the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selection, adaptation, and evaluation of technologies that increase the effectiveness of nursing care delivery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3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4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s have opportunities to influence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decisions that affect the quality of patient care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5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 staffing ensures the effective match between patient needs and nurse competencies - In your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4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2.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5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There are formal processes to evaluate the effect of staffing decisions on patient and system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outcomes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6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5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RNs are recognized for the value each brings to the work of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the organization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2.9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7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RNs recognize others for the value they bring to the work of the organization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4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6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7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Nurse leaders (formal and informal) fully embrace the concept of a healthy work environment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2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8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urse leaders (formal and informal)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engage others in achieving a healthy work environment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B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D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7F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0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1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8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3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urse leaders (formal and informal) receive support for and have access to educational programs to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ensure that they develop and enhance their knowledge and abilities. - In your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4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5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6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4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7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6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8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3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9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4.0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8A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CB022E" w14:paraId="5E7F1B8D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8C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ean (SD) / Mean of scores ranging from 1 (strongly disagree) to 4 (strongly agree); a 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higher score indicates a higher level of </w:t>
            </w:r>
            <w:proofErr w:type="spellStart"/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of</w:t>
            </w:r>
            <w:proofErr w:type="spellEnd"/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the AACN standard</w:t>
            </w:r>
          </w:p>
        </w:tc>
      </w:tr>
      <w:tr w:rsidR="007914EF" w:rsidRPr="00CB022E" w14:paraId="5E7F1B8F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8E" w14:textId="77777777" w:rsidR="007914EF" w:rsidRPr="00CB022E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 w:rsidRPr="00CB022E">
              <w:rPr>
                <w:rFonts w:ascii="Arial" w:eastAsia="Arial" w:hAnsi="Arial" w:cs="Arial"/>
                <w:color w:val="000000"/>
                <w:sz w:val="18"/>
                <w:szCs w:val="18"/>
              </w:rPr>
              <w:t>One-way ANOVA</w:t>
            </w:r>
          </w:p>
        </w:tc>
      </w:tr>
    </w:tbl>
    <w:p w14:paraId="5E7F1B90" w14:textId="77777777" w:rsidR="007914EF" w:rsidRDefault="009F02E6">
      <w:r>
        <w:br w:type="page"/>
      </w:r>
    </w:p>
    <w:p w14:paraId="5E7F1B91" w14:textId="77777777" w:rsidR="007914EF" w:rsidRDefault="009F02E6">
      <w:pPr>
        <w:pStyle w:val="Heading2"/>
      </w:pPr>
      <w:bookmarkStart w:id="9" w:name="section-c"/>
      <w:bookmarkEnd w:id="7"/>
      <w:bookmarkEnd w:id="8"/>
      <w:r>
        <w:lastRenderedPageBreak/>
        <w:t>Section C —————————————————————</w:t>
      </w:r>
    </w:p>
    <w:p w14:paraId="5E7F1B92" w14:textId="77777777" w:rsidR="007914EF" w:rsidRDefault="009F02E6">
      <w:pPr>
        <w:pStyle w:val="FirstParagraph"/>
      </w:pPr>
      <w:r>
        <w:t>One thousand, thirty-three RNs (1033) completed Section C.</w:t>
      </w:r>
    </w:p>
    <w:p w14:paraId="5E7F1B93" w14:textId="77777777" w:rsidR="007914EF" w:rsidRDefault="009F02E6">
      <w:pPr>
        <w:pStyle w:val="Heading3"/>
      </w:pPr>
      <w:bookmarkStart w:id="10" w:name="communication"/>
      <w:r>
        <w:t>Communication</w:t>
      </w:r>
    </w:p>
    <w:p w14:paraId="5E7F1B94" w14:textId="77777777" w:rsidR="007914EF" w:rsidRDefault="007914EF">
      <w:pPr>
        <w:pStyle w:val="FirstParagraph"/>
      </w:pPr>
    </w:p>
    <w:p w14:paraId="5E7F1B95" w14:textId="77777777" w:rsidR="007914EF" w:rsidRDefault="009F02E6">
      <w:pPr>
        <w:pStyle w:val="Compact"/>
        <w:numPr>
          <w:ilvl w:val="0"/>
          <w:numId w:val="6"/>
        </w:numPr>
      </w:pPr>
      <w:r>
        <w:t>Distribution of responses</w:t>
      </w:r>
    </w:p>
    <w:p w14:paraId="5E7F1B96" w14:textId="77777777" w:rsidR="007914EF" w:rsidRDefault="009F02E6">
      <w:pPr>
        <w:pStyle w:val="FirstParagraph"/>
      </w:pPr>
      <w:r>
        <w:t xml:space="preserve">The table shows the </w:t>
      </w:r>
      <w:r>
        <w:t>distribution of responses across the four communication items [Nurses, Physicians, Nursing managers, and Hospital administration].</w:t>
      </w:r>
    </w:p>
    <w:p w14:paraId="5E7F1B97" w14:textId="77777777" w:rsidR="007914EF" w:rsidRDefault="007914EF">
      <w:pPr>
        <w:pStyle w:val="BodyText"/>
      </w:pPr>
    </w:p>
    <w:p w14:paraId="5E7F1B98" w14:textId="77777777" w:rsidR="007914EF" w:rsidRDefault="009F02E6">
      <w:pPr>
        <w:pStyle w:val="TableCaption"/>
        <w:jc w:val="center"/>
      </w:pPr>
      <w:r>
        <w:t>How would you rate the quality of communication in your unit among the following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15"/>
        <w:gridCol w:w="1080"/>
        <w:gridCol w:w="1079"/>
        <w:gridCol w:w="920"/>
        <w:gridCol w:w="1079"/>
        <w:gridCol w:w="1046"/>
        <w:gridCol w:w="1250"/>
        <w:gridCol w:w="891"/>
      </w:tblGrid>
      <w:tr w:rsidR="007914EF" w14:paraId="5E7F1BA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B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BA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BB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B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C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C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D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BE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D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E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F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BF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0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ommunication between Nurses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and unit Nursing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BF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0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1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1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1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2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5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3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Hospital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2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3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4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4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6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5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5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5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C59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C5A" w14:textId="77777777" w:rsidR="007914EF" w:rsidRDefault="007914EF">
      <w:pPr>
        <w:pStyle w:val="BodyText"/>
      </w:pPr>
    </w:p>
    <w:p w14:paraId="5E7F1C5B" w14:textId="77777777" w:rsidR="007914EF" w:rsidRDefault="009F02E6">
      <w:pPr>
        <w:pStyle w:val="Compact"/>
        <w:numPr>
          <w:ilvl w:val="0"/>
          <w:numId w:val="7"/>
        </w:numPr>
      </w:pPr>
      <w:r>
        <w:t>Distribution of Combined Proportion - Excellent/Good</w:t>
      </w:r>
    </w:p>
    <w:p w14:paraId="5E7F1C5C" w14:textId="77777777" w:rsidR="007914EF" w:rsidRDefault="009F02E6">
      <w:pPr>
        <w:pStyle w:val="FirstParagraph"/>
      </w:pPr>
      <w:r>
        <w:t xml:space="preserve">The table shows the distribution of the combined </w:t>
      </w:r>
      <w:r>
        <w:t>response of Excellent/ Good across the four communication items [Nurses, Physicians, Nursing managers, and Hospital administration].</w:t>
      </w:r>
    </w:p>
    <w:p w14:paraId="5E7F1C5D" w14:textId="695F20B4" w:rsidR="007914EF" w:rsidRDefault="009F02E6">
      <w:pPr>
        <w:pStyle w:val="BodyText"/>
      </w:pPr>
      <w:r>
        <w:t xml:space="preserve">Overall, </w:t>
      </w:r>
      <w:r w:rsidR="00CB022E">
        <w:t>69</w:t>
      </w:r>
      <w:r>
        <w:t xml:space="preserve">% of the respondents rate the quality of communication between Nurses, as </w:t>
      </w:r>
      <w:r>
        <w:rPr>
          <w:b/>
          <w:bCs/>
        </w:rPr>
        <w:t>Excellent or Good</w:t>
      </w:r>
      <w:r>
        <w:t>, 51% the communicati</w:t>
      </w:r>
      <w:r>
        <w:t>on between Nurses and Physicians, 54% the communication between Nurses and Nursing managers, and 24% the communication between Nurses and Hospital administration. There are statistically significant differences across the 5 countries with respect to all th</w:t>
      </w:r>
      <w:r>
        <w:t>e communication items (p&lt;0.001)</w:t>
      </w:r>
    </w:p>
    <w:p w14:paraId="5E7F1C5E" w14:textId="77777777" w:rsidR="007914EF" w:rsidRDefault="007914EF">
      <w:pPr>
        <w:pStyle w:val="BodyText"/>
      </w:pPr>
    </w:p>
    <w:p w14:paraId="5E7F1C5F" w14:textId="77777777" w:rsidR="007914EF" w:rsidRDefault="009F02E6">
      <w:pPr>
        <w:pStyle w:val="TableCaption"/>
        <w:jc w:val="center"/>
      </w:pPr>
      <w:r>
        <w:t>How would you rate the quality of communication in your unit among the      following?  Combined proportion of: Excellent/ Goo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15"/>
        <w:gridCol w:w="1080"/>
        <w:gridCol w:w="1079"/>
        <w:gridCol w:w="920"/>
        <w:gridCol w:w="1079"/>
        <w:gridCol w:w="1046"/>
        <w:gridCol w:w="1250"/>
        <w:gridCol w:w="891"/>
      </w:tblGrid>
      <w:tr w:rsidR="007914EF" w14:paraId="5E7F1C68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C71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6 (6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 (80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81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4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6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 (7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7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7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8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unit Nursing 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3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8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 between Nurses and Hospital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8E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C90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C91" w14:textId="77777777" w:rsidR="007914EF" w:rsidRDefault="009F02E6">
      <w:pPr>
        <w:pStyle w:val="Heading3"/>
      </w:pPr>
      <w:bookmarkStart w:id="11" w:name="collaboration"/>
      <w:bookmarkEnd w:id="10"/>
      <w:r>
        <w:t>Collaboration</w:t>
      </w:r>
    </w:p>
    <w:p w14:paraId="5E7F1C92" w14:textId="77777777" w:rsidR="007914EF" w:rsidRDefault="007914EF">
      <w:pPr>
        <w:pStyle w:val="FirstParagraph"/>
      </w:pPr>
    </w:p>
    <w:p w14:paraId="5E7F1C93" w14:textId="77777777" w:rsidR="007914EF" w:rsidRDefault="009F02E6">
      <w:pPr>
        <w:pStyle w:val="Compact"/>
        <w:numPr>
          <w:ilvl w:val="0"/>
          <w:numId w:val="8"/>
        </w:numPr>
      </w:pPr>
      <w:r>
        <w:t>Distribution of responses</w:t>
      </w:r>
    </w:p>
    <w:p w14:paraId="5E7F1C94" w14:textId="77777777" w:rsidR="007914EF" w:rsidRDefault="009F02E6">
      <w:pPr>
        <w:pStyle w:val="FirstParagraph"/>
      </w:pPr>
      <w:r>
        <w:t>The table shows the distribution of responses across the four collaboration items [Nurses, Physicians, Nursing managers, and Hospital administration].</w:t>
      </w:r>
    </w:p>
    <w:p w14:paraId="5E7F1C95" w14:textId="77777777" w:rsidR="007914EF" w:rsidRDefault="007914EF">
      <w:pPr>
        <w:pStyle w:val="BodyText"/>
      </w:pPr>
    </w:p>
    <w:p w14:paraId="5E7F1C96" w14:textId="77777777" w:rsidR="007914EF" w:rsidRDefault="009F02E6">
      <w:pPr>
        <w:pStyle w:val="TableCaption"/>
        <w:jc w:val="center"/>
      </w:pPr>
      <w:r>
        <w:t xml:space="preserve">How would you rate the </w:t>
      </w:r>
      <w:r>
        <w:t>quality of collaboration in your unit among the following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934"/>
        <w:gridCol w:w="1095"/>
        <w:gridCol w:w="1092"/>
        <w:gridCol w:w="933"/>
        <w:gridCol w:w="1092"/>
        <w:gridCol w:w="1058"/>
        <w:gridCol w:w="1263"/>
        <w:gridCol w:w="893"/>
      </w:tblGrid>
      <w:tr w:rsidR="007914EF" w14:paraId="5E7F1C9F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C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CA8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B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5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B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0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C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C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D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ollaboration betwee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rses and 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C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C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E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8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F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E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CF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0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unit Nursing 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CF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0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1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1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2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2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Hospital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3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4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4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5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5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55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D5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D58" w14:textId="77777777" w:rsidR="007914EF" w:rsidRDefault="007914EF">
      <w:pPr>
        <w:pStyle w:val="BodyText"/>
      </w:pPr>
    </w:p>
    <w:p w14:paraId="5E7F1D59" w14:textId="77777777" w:rsidR="007914EF" w:rsidRDefault="009F02E6">
      <w:pPr>
        <w:pStyle w:val="Compact"/>
        <w:numPr>
          <w:ilvl w:val="0"/>
          <w:numId w:val="9"/>
        </w:numPr>
      </w:pPr>
      <w:r>
        <w:t>Distribution of Combined Proportion - Excellent/Good</w:t>
      </w:r>
    </w:p>
    <w:p w14:paraId="5E7F1D5A" w14:textId="77777777" w:rsidR="007914EF" w:rsidRDefault="009F02E6">
      <w:pPr>
        <w:pStyle w:val="FirstParagraph"/>
      </w:pPr>
      <w:r>
        <w:t>The table shows the distribution of the combined response of Excellent/ Good across the four collaboration items [Nurses, Physicians, Nursing managers, and Hospital administration].</w:t>
      </w:r>
    </w:p>
    <w:p w14:paraId="5E7F1D5B" w14:textId="666C4663" w:rsidR="007914EF" w:rsidRDefault="009F02E6">
      <w:pPr>
        <w:pStyle w:val="BodyText"/>
      </w:pPr>
      <w:r>
        <w:t>Overall, 74% of the r</w:t>
      </w:r>
      <w:r>
        <w:t xml:space="preserve">espondents rate the quality of collaboration between Nurses, as </w:t>
      </w:r>
      <w:r>
        <w:rPr>
          <w:b/>
          <w:bCs/>
        </w:rPr>
        <w:t>Excellent or Good</w:t>
      </w:r>
      <w:r>
        <w:t>, 57% the collaboration between Nurses and Physicians, 53% the collaboration between Nurses and Nursing managers, and 2</w:t>
      </w:r>
      <w:r w:rsidR="00473131">
        <w:t>6</w:t>
      </w:r>
      <w:r>
        <w:t>% the collaboration between Nurses and Hospital adminis</w:t>
      </w:r>
      <w:r>
        <w:t>tration. There are statistically significant differences across the 5 countries with respect to all the collaboration items (p&lt;0.001)</w:t>
      </w:r>
    </w:p>
    <w:p w14:paraId="5E7F1D5C" w14:textId="77777777" w:rsidR="007914EF" w:rsidRDefault="007914EF">
      <w:pPr>
        <w:pStyle w:val="BodyText"/>
      </w:pPr>
    </w:p>
    <w:p w14:paraId="5E7F1D5D" w14:textId="77777777" w:rsidR="007914EF" w:rsidRDefault="009F02E6">
      <w:pPr>
        <w:pStyle w:val="TableCaption"/>
        <w:jc w:val="center"/>
      </w:pPr>
      <w:r>
        <w:t xml:space="preserve">How would you rate the quality of collaboration in your unit among the      following?  Combined proportion of: </w:t>
      </w:r>
      <w:r>
        <w:t>Excellent/ Goo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934"/>
        <w:gridCol w:w="1095"/>
        <w:gridCol w:w="1092"/>
        <w:gridCol w:w="933"/>
        <w:gridCol w:w="1092"/>
        <w:gridCol w:w="1058"/>
        <w:gridCol w:w="1263"/>
        <w:gridCol w:w="893"/>
      </w:tblGrid>
      <w:tr w:rsidR="007914EF" w14:paraId="5E7F1D66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D6F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6 (7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8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82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5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7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7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7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ollaboratio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ween nurses and 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7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8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 between Nurses and unit Nursing 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7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8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Collaboration between Nurses and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8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D8E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D8F" w14:textId="77777777" w:rsidR="007914EF" w:rsidRDefault="009F02E6">
      <w:pPr>
        <w:pStyle w:val="Heading3"/>
      </w:pPr>
      <w:bookmarkStart w:id="12" w:name="respect-for-nurses"/>
      <w:bookmarkEnd w:id="11"/>
      <w:r>
        <w:t>Respect for nurses</w:t>
      </w:r>
    </w:p>
    <w:p w14:paraId="5E7F1D90" w14:textId="77777777" w:rsidR="007914EF" w:rsidRDefault="007914EF">
      <w:pPr>
        <w:pStyle w:val="FirstParagraph"/>
      </w:pPr>
    </w:p>
    <w:p w14:paraId="5E7F1D91" w14:textId="77777777" w:rsidR="007914EF" w:rsidRDefault="009F02E6">
      <w:pPr>
        <w:pStyle w:val="Compact"/>
        <w:numPr>
          <w:ilvl w:val="0"/>
          <w:numId w:val="10"/>
        </w:numPr>
      </w:pPr>
      <w:r>
        <w:t>Distribution of responses</w:t>
      </w:r>
    </w:p>
    <w:p w14:paraId="5E7F1D92" w14:textId="77777777" w:rsidR="007914EF" w:rsidRDefault="009F02E6">
      <w:pPr>
        <w:pStyle w:val="FirstParagraph"/>
      </w:pPr>
      <w:r>
        <w:t xml:space="preserve">The table shows the distribution of responses for the perceived responses from </w:t>
      </w:r>
      <w:r>
        <w:t>‘Other Nurses’ , ‘Physicians’, ‘Other Health Care colleagues’, ‘Unit Nursing Managers’ and ‘Hospital Administration’.</w:t>
      </w:r>
    </w:p>
    <w:p w14:paraId="5E7F1D93" w14:textId="77777777" w:rsidR="007914EF" w:rsidRDefault="007914EF">
      <w:pPr>
        <w:pStyle w:val="BodyText"/>
      </w:pPr>
    </w:p>
    <w:p w14:paraId="5E7F1D94" w14:textId="77777777" w:rsidR="007914EF" w:rsidRDefault="009F02E6">
      <w:pPr>
        <w:pStyle w:val="TableCaption"/>
        <w:jc w:val="center"/>
      </w:pPr>
      <w:r>
        <w:t>In your unit how would you rate the respect for nurses by each of the following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760"/>
        <w:gridCol w:w="1128"/>
        <w:gridCol w:w="1120"/>
        <w:gridCol w:w="961"/>
        <w:gridCol w:w="1120"/>
        <w:gridCol w:w="1082"/>
        <w:gridCol w:w="1291"/>
        <w:gridCol w:w="898"/>
      </w:tblGrid>
      <w:tr w:rsidR="007914EF" w14:paraId="5E7F1D9D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D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DA6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9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A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A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B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C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C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D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C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DD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E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4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3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E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DF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0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colleagu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D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0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1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5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1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2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2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t Nursing 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3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3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3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4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5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5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Hospital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6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6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7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7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0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5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7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80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E82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E83" w14:textId="77777777" w:rsidR="007914EF" w:rsidRDefault="007914EF">
      <w:pPr>
        <w:pStyle w:val="BodyText"/>
      </w:pPr>
    </w:p>
    <w:p w14:paraId="5E7F1E84" w14:textId="77777777" w:rsidR="007914EF" w:rsidRDefault="009F02E6">
      <w:pPr>
        <w:pStyle w:val="Compact"/>
        <w:numPr>
          <w:ilvl w:val="0"/>
          <w:numId w:val="11"/>
        </w:numPr>
      </w:pPr>
      <w:r>
        <w:t>Distribution of Combined Proportion - Excellent/Good</w:t>
      </w:r>
    </w:p>
    <w:p w14:paraId="5E7F1E85" w14:textId="77777777" w:rsidR="007914EF" w:rsidRDefault="009F02E6">
      <w:pPr>
        <w:pStyle w:val="FirstParagraph"/>
      </w:pPr>
      <w:r>
        <w:t>The table shows the distribution of the combined response of Excellent/ Good.</w:t>
      </w:r>
    </w:p>
    <w:p w14:paraId="5E7F1E86" w14:textId="620BBF6C" w:rsidR="007914EF" w:rsidRDefault="009F02E6">
      <w:pPr>
        <w:pStyle w:val="BodyText"/>
      </w:pPr>
      <w:r>
        <w:t>Overall, 7</w:t>
      </w:r>
      <w:r w:rsidR="00473131">
        <w:t>3</w:t>
      </w:r>
      <w:r>
        <w:t xml:space="preserve">% of the respondents rate the respect by Other Nurses as </w:t>
      </w:r>
      <w:r>
        <w:rPr>
          <w:b/>
          <w:bCs/>
        </w:rPr>
        <w:t>Excellent or Good</w:t>
      </w:r>
      <w:r>
        <w:t>, 56% by Physicians, 65% by Other health care colleagues, 6</w:t>
      </w:r>
      <w:r w:rsidR="00C435F8">
        <w:t>0</w:t>
      </w:r>
      <w:r>
        <w:t>% by Unit nursing managers, and 3</w:t>
      </w:r>
      <w:r w:rsidR="00C435F8">
        <w:t>2</w:t>
      </w:r>
      <w:r>
        <w:t>% by the Hospital administration. There are statistically significant differences across</w:t>
      </w:r>
      <w:r>
        <w:t xml:space="preserve"> the 5 countries with respect to all the collaboration items (p&lt;0.001)</w:t>
      </w:r>
    </w:p>
    <w:p w14:paraId="5E7F1E87" w14:textId="77777777" w:rsidR="007914EF" w:rsidRDefault="007914EF">
      <w:pPr>
        <w:pStyle w:val="BodyText"/>
      </w:pPr>
    </w:p>
    <w:p w14:paraId="5E7F1E88" w14:textId="77777777" w:rsidR="007914EF" w:rsidRDefault="009F02E6">
      <w:pPr>
        <w:pStyle w:val="TableCaption"/>
        <w:jc w:val="center"/>
      </w:pPr>
      <w:r>
        <w:t>In your unit how would you rate the respect for nurses by each of the following?  Combined proportion of: Excellent/ Goo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760"/>
        <w:gridCol w:w="1128"/>
        <w:gridCol w:w="1120"/>
        <w:gridCol w:w="961"/>
        <w:gridCol w:w="1120"/>
        <w:gridCol w:w="1082"/>
        <w:gridCol w:w="1291"/>
        <w:gridCol w:w="898"/>
      </w:tblGrid>
      <w:tr w:rsidR="007914EF" w14:paraId="5E7F1E9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9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E9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Nurse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9 (7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87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 (8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4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7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 (7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4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6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colleagu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0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t Nursing Manage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5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5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B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C0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EC2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EC3" w14:textId="77777777" w:rsidR="007914EF" w:rsidRDefault="009F02E6">
      <w:pPr>
        <w:pStyle w:val="Heading3"/>
      </w:pPr>
      <w:bookmarkStart w:id="13" w:name="moral-distress"/>
      <w:bookmarkEnd w:id="12"/>
      <w:r>
        <w:lastRenderedPageBreak/>
        <w:t>Moral distress</w:t>
      </w:r>
    </w:p>
    <w:p w14:paraId="5E7F1EC4" w14:textId="77777777" w:rsidR="007914EF" w:rsidRDefault="009F02E6">
      <w:pPr>
        <w:pStyle w:val="FirstParagraph"/>
      </w:pPr>
      <w:r>
        <w:rPr>
          <w:b/>
          <w:bCs/>
        </w:rPr>
        <w:t>Moral distress has been defined as occurring when you know the appropriate action to take, but you are unable to act upon it and/or you act in a manner contrary to your personal and professional values, which unde</w:t>
      </w:r>
      <w:r>
        <w:rPr>
          <w:b/>
          <w:bCs/>
        </w:rPr>
        <w:t>rmines your integrity and authenticity.</w:t>
      </w:r>
    </w:p>
    <w:p w14:paraId="5E7F1EC5" w14:textId="77777777" w:rsidR="007914EF" w:rsidRDefault="007914EF">
      <w:pPr>
        <w:pStyle w:val="BodyText"/>
      </w:pPr>
    </w:p>
    <w:p w14:paraId="5E7F1EC6" w14:textId="77777777" w:rsidR="007914EF" w:rsidRDefault="009F02E6">
      <w:pPr>
        <w:pStyle w:val="Compact"/>
        <w:numPr>
          <w:ilvl w:val="0"/>
          <w:numId w:val="12"/>
        </w:numPr>
      </w:pPr>
      <w:r>
        <w:t>“To what extent, in your work as a nurse do you experience moral distress?”</w:t>
      </w:r>
    </w:p>
    <w:p w14:paraId="5E7F1EC7" w14:textId="77777777" w:rsidR="007914EF" w:rsidRDefault="009F02E6">
      <w:pPr>
        <w:pStyle w:val="FirstParagraph"/>
      </w:pPr>
      <w:r>
        <w:t xml:space="preserve">The table shows the distribution of responses to the question “To what extent, in your work as a nurse do you experience moral </w:t>
      </w:r>
      <w:r>
        <w:t>distress?”.</w:t>
      </w:r>
    </w:p>
    <w:p w14:paraId="5E7F1EC8" w14:textId="77777777" w:rsidR="007914EF" w:rsidRDefault="007914EF">
      <w:pPr>
        <w:pStyle w:val="BodyText"/>
      </w:pPr>
    </w:p>
    <w:p w14:paraId="5E7F1EC9" w14:textId="77777777" w:rsidR="007914EF" w:rsidRDefault="009F02E6">
      <w:pPr>
        <w:pStyle w:val="TableCaption"/>
        <w:jc w:val="center"/>
      </w:pPr>
      <w:r>
        <w:t>To what extent, in your work as a nurse do you experience moral distress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18"/>
        <w:gridCol w:w="1077"/>
        <w:gridCol w:w="1079"/>
        <w:gridCol w:w="920"/>
        <w:gridCol w:w="1079"/>
        <w:gridCol w:w="1046"/>
        <w:gridCol w:w="1250"/>
        <w:gridCol w:w="891"/>
      </w:tblGrid>
      <w:tr w:rsidR="007914EF" w14:paraId="5E7F1ED2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E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ED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 what extent, in your work as a nurse do you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rience moral distres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EE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y Frequent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E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equent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F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asional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7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EF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y Rar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E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01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F03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F04" w14:textId="77777777" w:rsidR="007914EF" w:rsidRDefault="009F02E6">
      <w:pPr>
        <w:pStyle w:val="Compact"/>
        <w:numPr>
          <w:ilvl w:val="0"/>
          <w:numId w:val="13"/>
        </w:numPr>
      </w:pPr>
      <w:r>
        <w:t>Distribution of Combined Proportion - Very Frequently/ Frequently</w:t>
      </w:r>
    </w:p>
    <w:p w14:paraId="5E7F1F05" w14:textId="77777777" w:rsidR="007914EF" w:rsidRDefault="009F02E6">
      <w:pPr>
        <w:pStyle w:val="FirstParagraph"/>
      </w:pPr>
      <w:r>
        <w:t xml:space="preserve">The table shows the distribution of the combined response of Very </w:t>
      </w:r>
      <w:r>
        <w:t>Frequently/ Frequently.</w:t>
      </w:r>
    </w:p>
    <w:p w14:paraId="5E7F1F06" w14:textId="6EE539D3" w:rsidR="007914EF" w:rsidRDefault="009F02E6">
      <w:pPr>
        <w:pStyle w:val="BodyText"/>
      </w:pPr>
      <w:r>
        <w:t>Overall, 3</w:t>
      </w:r>
      <w:r w:rsidR="00C435F8">
        <w:t>7</w:t>
      </w:r>
      <w:r>
        <w:t>% of the respondents experience moral distress, Very Frequently or frequently. There are statistically significant differences across the 5 countries (p&lt;0.001)</w:t>
      </w:r>
    </w:p>
    <w:p w14:paraId="5E7F1F07" w14:textId="77777777" w:rsidR="007914EF" w:rsidRDefault="007914EF">
      <w:pPr>
        <w:pStyle w:val="BodyText"/>
      </w:pPr>
    </w:p>
    <w:p w14:paraId="5E7F1F08" w14:textId="77777777" w:rsidR="007914EF" w:rsidRDefault="009F02E6">
      <w:pPr>
        <w:pStyle w:val="TableCaption"/>
        <w:jc w:val="center"/>
      </w:pPr>
      <w:r>
        <w:lastRenderedPageBreak/>
        <w:t xml:space="preserve">To what extent, in your work as a nurse do you </w:t>
      </w:r>
      <w:r>
        <w:t>experience moral distress?  Combined proportion of: Very frequently, Frequently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53"/>
        <w:gridCol w:w="1110"/>
        <w:gridCol w:w="1105"/>
        <w:gridCol w:w="946"/>
        <w:gridCol w:w="1105"/>
        <w:gridCol w:w="1069"/>
        <w:gridCol w:w="1276"/>
        <w:gridCol w:w="896"/>
      </w:tblGrid>
      <w:tr w:rsidR="007914EF" w14:paraId="5E7F1F1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F1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 what extent, in your work as a nurse do you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rience moral distres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 (37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5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3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F1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F1E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F1F" w14:textId="77777777" w:rsidR="007914EF" w:rsidRDefault="009F02E6">
      <w:pPr>
        <w:pStyle w:val="Heading3"/>
      </w:pPr>
      <w:bookmarkStart w:id="14" w:name="staffing-for-the-unit"/>
      <w:bookmarkEnd w:id="13"/>
      <w:r>
        <w:t>Staffing for the unit</w:t>
      </w:r>
    </w:p>
    <w:p w14:paraId="5E7F1F20" w14:textId="77777777" w:rsidR="007914EF" w:rsidRDefault="007914EF">
      <w:pPr>
        <w:pStyle w:val="FirstParagraph"/>
      </w:pPr>
    </w:p>
    <w:p w14:paraId="5E7F1F21" w14:textId="77777777" w:rsidR="007914EF" w:rsidRDefault="009F02E6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With regard to staffing for your unit how often do you have the right number of registered nurses </w:t>
      </w:r>
      <w:r>
        <w:rPr>
          <w:b/>
          <w:bCs/>
        </w:rPr>
        <w:t>with the right knowledge and skills?</w:t>
      </w:r>
    </w:p>
    <w:p w14:paraId="5E7F1F22" w14:textId="4DC3154C" w:rsidR="007914EF" w:rsidRDefault="009F02E6">
      <w:pPr>
        <w:pStyle w:val="FirstParagraph"/>
      </w:pPr>
      <w:r>
        <w:t xml:space="preserve">Overall, </w:t>
      </w:r>
      <w:r w:rsidR="009A7905">
        <w:t>20.1</w:t>
      </w:r>
      <w:r>
        <w:t xml:space="preserve">% of the respondents indicate that more than 75% of the time or all of the time, the staffing in their unit has the right number of RNs. There are significant differences across the countries, where </w:t>
      </w:r>
      <w:r>
        <w:t>Poland has the highest proportion [</w:t>
      </w:r>
      <w:r w:rsidR="009A7905">
        <w:t>40</w:t>
      </w:r>
      <w:r>
        <w:t>%] where the staffing is right 75% of the time or all the time, compared to Cyprus [1</w:t>
      </w:r>
      <w:r w:rsidR="00CE6B51">
        <w:t>1.9</w:t>
      </w:r>
      <w:r>
        <w:t>%] or Croati</w:t>
      </w:r>
      <w:r w:rsidR="00CE6B51">
        <w:t>a</w:t>
      </w:r>
      <w:r>
        <w:t xml:space="preserve"> [13.2%]</w:t>
      </w:r>
    </w:p>
    <w:p w14:paraId="5E7F1F23" w14:textId="77777777" w:rsidR="007914EF" w:rsidRDefault="007914EF">
      <w:pPr>
        <w:pStyle w:val="BodyText"/>
      </w:pPr>
    </w:p>
    <w:p w14:paraId="5E7F1F24" w14:textId="77777777" w:rsidR="007914EF" w:rsidRDefault="009F02E6">
      <w:pPr>
        <w:pStyle w:val="TableCaption"/>
        <w:jc w:val="center"/>
      </w:pPr>
      <w:r>
        <w:t>With regard to staffing for your unit how often do you have the right number of registered nurses with the r</w:t>
      </w:r>
      <w:r>
        <w:t>ight knowledge and skills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16"/>
        <w:gridCol w:w="1079"/>
        <w:gridCol w:w="1079"/>
        <w:gridCol w:w="920"/>
        <w:gridCol w:w="1079"/>
        <w:gridCol w:w="1046"/>
        <w:gridCol w:w="1250"/>
        <w:gridCol w:w="891"/>
      </w:tblGrid>
      <w:tr w:rsidR="007914EF" w14:paraId="5E7F1F2D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1F36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With regard to staffing for your unit how often do you have the right number of registered nurses with the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ght knowledge and skill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2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1F3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ss than 25% of the ti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3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4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ween 25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9% of the ti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30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7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7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0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5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5% of the ti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5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e than 75% of the ti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6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the tim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6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1F65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1F6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1F68" w14:textId="77777777" w:rsidR="007914EF" w:rsidRDefault="009F02E6">
      <w:pPr>
        <w:pStyle w:val="Heading3"/>
      </w:pPr>
      <w:bookmarkStart w:id="15" w:name="skills-of-units-nursing-managers"/>
      <w:bookmarkEnd w:id="14"/>
      <w:r>
        <w:t xml:space="preserve">Skills of unit’s </w:t>
      </w:r>
      <w:r>
        <w:t>nursing managers</w:t>
      </w:r>
    </w:p>
    <w:p w14:paraId="5E7F1F69" w14:textId="77777777" w:rsidR="007914EF" w:rsidRDefault="007914EF">
      <w:pPr>
        <w:pStyle w:val="FirstParagraph"/>
      </w:pPr>
    </w:p>
    <w:p w14:paraId="5E7F1F6A" w14:textId="77777777" w:rsidR="007914EF" w:rsidRDefault="009F02E6">
      <w:pPr>
        <w:pStyle w:val="Compact"/>
        <w:numPr>
          <w:ilvl w:val="0"/>
          <w:numId w:val="15"/>
        </w:numPr>
      </w:pPr>
      <w:r>
        <w:t>Distribution of responses</w:t>
      </w:r>
    </w:p>
    <w:p w14:paraId="5E7F1F6B" w14:textId="77777777" w:rsidR="007914EF" w:rsidRDefault="009F02E6">
      <w:pPr>
        <w:pStyle w:val="FirstParagraph"/>
      </w:pPr>
      <w:r>
        <w:t xml:space="preserve">The table shows the distribution of responses for the question </w:t>
      </w:r>
      <w:r>
        <w:rPr>
          <w:b/>
          <w:bCs/>
        </w:rPr>
        <w:t>Please rate the skill of your unit Nursing managers in the following areas</w:t>
      </w:r>
      <w:r>
        <w:t>.</w:t>
      </w:r>
    </w:p>
    <w:p w14:paraId="5E7F1F6C" w14:textId="77777777" w:rsidR="007914EF" w:rsidRDefault="007914EF">
      <w:pPr>
        <w:pStyle w:val="BodyText"/>
      </w:pPr>
    </w:p>
    <w:p w14:paraId="5E7F1F6D" w14:textId="77777777" w:rsidR="007914EF" w:rsidRDefault="009F02E6">
      <w:pPr>
        <w:pStyle w:val="TableCaption"/>
        <w:jc w:val="center"/>
      </w:pPr>
      <w:r>
        <w:t xml:space="preserve">Please rate the skill of your unit Nursing managers in the </w:t>
      </w:r>
      <w:r>
        <w:t>following area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79"/>
        <w:gridCol w:w="1072"/>
        <w:gridCol w:w="1059"/>
        <w:gridCol w:w="915"/>
        <w:gridCol w:w="1059"/>
        <w:gridCol w:w="1022"/>
        <w:gridCol w:w="1215"/>
        <w:gridCol w:w="839"/>
      </w:tblGrid>
      <w:tr w:rsidR="007914EF" w:rsidRPr="007727F8" w14:paraId="5E7F1F76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6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6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verall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,033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yprus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94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pain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32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roatia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57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and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75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omania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75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1F7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7914EF" w:rsidRPr="007727F8" w14:paraId="5E7F1F7F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B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C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7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1F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9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9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7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87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8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9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9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9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1F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8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A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6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B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399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91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86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1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C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B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7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D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7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1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CF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D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1FE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7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5 (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3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D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E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F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5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8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E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1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1FF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8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0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3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8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C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0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1FFF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0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81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1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0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1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81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4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32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2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2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80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1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5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2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6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7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1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5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3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C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2F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3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3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1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B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4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02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3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4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5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4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0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6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B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C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5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6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34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8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0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7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9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3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6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7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5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8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76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8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7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8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9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B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9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8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52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1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9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8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9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A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4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B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5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A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2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B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nsuring the provision of high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6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C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8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B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2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3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C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2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1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9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B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D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C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8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2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1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E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D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3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4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0F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5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30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EF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0F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91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2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8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0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55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0F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6 (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0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4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6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7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1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A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1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D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0F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0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1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2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7727F8" w14:paraId="5E7F211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49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2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C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2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E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1F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417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0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82 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5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2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7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8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7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5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A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70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C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D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2E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3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0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1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96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2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6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3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4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26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5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0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6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16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37" w14:textId="77777777" w:rsidR="007914EF" w:rsidRPr="007727F8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7914EF" w:rsidRPr="007727F8" w14:paraId="5E7F213A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39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  <w:tr w:rsidR="007914EF" w:rsidRPr="007727F8" w14:paraId="5E7F213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3B" w14:textId="77777777" w:rsidR="007914EF" w:rsidRPr="007727F8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7727F8">
              <w:rPr>
                <w:rFonts w:ascii="Arial" w:eastAsia="Arial" w:hAnsi="Arial" w:cs="Arial"/>
                <w:color w:val="000000"/>
                <w:sz w:val="20"/>
                <w:szCs w:val="20"/>
              </w:rPr>
              <w:t>Pearson's Chi-squared test</w:t>
            </w:r>
          </w:p>
        </w:tc>
      </w:tr>
    </w:tbl>
    <w:p w14:paraId="5E7F213D" w14:textId="77777777" w:rsidR="007914EF" w:rsidRDefault="007914EF">
      <w:pPr>
        <w:pStyle w:val="BodyText"/>
      </w:pPr>
    </w:p>
    <w:p w14:paraId="5E7F213E" w14:textId="77777777" w:rsidR="007914EF" w:rsidRDefault="009F02E6">
      <w:pPr>
        <w:pStyle w:val="Compact"/>
        <w:numPr>
          <w:ilvl w:val="0"/>
          <w:numId w:val="16"/>
        </w:numPr>
      </w:pPr>
      <w:r>
        <w:t xml:space="preserve">Distribution of Combined Proportion - </w:t>
      </w:r>
      <w:r>
        <w:t>Excellent/Good</w:t>
      </w:r>
    </w:p>
    <w:p w14:paraId="5E7F213F" w14:textId="77777777" w:rsidR="007914EF" w:rsidRDefault="007914EF">
      <w:pPr>
        <w:pStyle w:val="FirstParagraph"/>
      </w:pPr>
    </w:p>
    <w:p w14:paraId="5E7F2140" w14:textId="77777777" w:rsidR="007914EF" w:rsidRDefault="009F02E6">
      <w:pPr>
        <w:pStyle w:val="BodyText"/>
      </w:pPr>
      <w:r>
        <w:t>The table shows the distribution of the combined response of Excellent/ Good.</w:t>
      </w:r>
    </w:p>
    <w:p w14:paraId="5E7F2141" w14:textId="77777777" w:rsidR="007914EF" w:rsidRDefault="009F02E6">
      <w:pPr>
        <w:pStyle w:val="BodyText"/>
      </w:pPr>
      <w:r>
        <w:t xml:space="preserve">Overall, the respondents rate the skills of the unit managers with </w:t>
      </w:r>
      <w:r>
        <w:rPr>
          <w:b/>
          <w:bCs/>
        </w:rPr>
        <w:t>Excellent or Good</w:t>
      </w:r>
      <w:r>
        <w:t xml:space="preserve"> as follows Communication-62%, Collaboration-66%, Proving Staff resources-48%, Providing Supplies, Equipment, and other non-human resources-74%, Effective decision making-62%, Recognition of others contribution-55%, Leadership-61%, Ensuring the provision o</w:t>
      </w:r>
      <w:r>
        <w:t>f high quality patient care-68%, Promoting a professional practice environment-63% and Overall effectiveness-64%.</w:t>
      </w:r>
      <w:r>
        <w:br/>
        <w:t xml:space="preserve">There are </w:t>
      </w:r>
      <w:proofErr w:type="spellStart"/>
      <w:r>
        <w:t>statistrically</w:t>
      </w:r>
      <w:proofErr w:type="spellEnd"/>
      <w:r>
        <w:t xml:space="preserve"> significant differences across the countries.</w:t>
      </w:r>
    </w:p>
    <w:p w14:paraId="5E7F2142" w14:textId="77777777" w:rsidR="007914EF" w:rsidRDefault="007914EF">
      <w:pPr>
        <w:pStyle w:val="BodyText"/>
      </w:pPr>
    </w:p>
    <w:p w14:paraId="5E7F2143" w14:textId="77777777" w:rsidR="007914EF" w:rsidRDefault="009F02E6">
      <w:pPr>
        <w:pStyle w:val="TableCaption"/>
        <w:jc w:val="center"/>
      </w:pPr>
      <w:r>
        <w:t>Please rate the skill of your unit Nursing managers in the following a</w:t>
      </w:r>
      <w:r>
        <w:t>reas  Combined proportion of: Excellent/ Goo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79"/>
        <w:gridCol w:w="1072"/>
        <w:gridCol w:w="1059"/>
        <w:gridCol w:w="915"/>
        <w:gridCol w:w="1059"/>
        <w:gridCol w:w="1022"/>
        <w:gridCol w:w="1215"/>
        <w:gridCol w:w="839"/>
      </w:tblGrid>
      <w:tr w:rsidR="007914EF" w:rsidRPr="006D63C2" w14:paraId="5E7F214C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verall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,033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yprus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94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pain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32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roatia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57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and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75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omania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75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4B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7914EF" w:rsidRPr="006D63C2" w14:paraId="5E7F2155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4D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4E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643 (62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4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4 (6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0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5 (5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4 (4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2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33 (4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27 (8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5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679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8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0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43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B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41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C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27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D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6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5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0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494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7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2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96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01 (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7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762 (7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7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B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77 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(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C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56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D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57 (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E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35 (8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6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7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2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639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19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8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5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23 (8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8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B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563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C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19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D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09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E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09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7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0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99 (7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8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630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0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1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5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35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11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9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C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D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707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E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0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8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1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0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64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48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2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34 (8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9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6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646 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3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8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6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9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A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40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B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28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C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A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E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9F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666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0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28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1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34 (5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2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140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3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3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4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228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A5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6D63C2" w14:paraId="5E7F21A8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A7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  <w:tr w:rsidR="007914EF" w:rsidRPr="006D63C2" w14:paraId="5E7F21AA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A9" w14:textId="77777777" w:rsidR="007914EF" w:rsidRPr="006D63C2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6D63C2">
              <w:rPr>
                <w:rFonts w:ascii="Arial" w:eastAsia="Arial" w:hAnsi="Arial" w:cs="Arial"/>
                <w:color w:val="000000"/>
                <w:sz w:val="20"/>
                <w:szCs w:val="20"/>
              </w:rPr>
              <w:t>Pearson's Chi-squared test</w:t>
            </w:r>
          </w:p>
        </w:tc>
      </w:tr>
    </w:tbl>
    <w:p w14:paraId="5E7F21AB" w14:textId="77777777" w:rsidR="007914EF" w:rsidRDefault="009F02E6">
      <w:pPr>
        <w:pStyle w:val="Heading3"/>
      </w:pPr>
      <w:bookmarkStart w:id="16" w:name="skills-of-units-nursing-administrators"/>
      <w:bookmarkEnd w:id="15"/>
      <w:r>
        <w:t>Skills of unit’s nursing administrators</w:t>
      </w:r>
    </w:p>
    <w:p w14:paraId="5E7F21AC" w14:textId="77777777" w:rsidR="007914EF" w:rsidRDefault="007914EF">
      <w:pPr>
        <w:pStyle w:val="FirstParagraph"/>
      </w:pPr>
    </w:p>
    <w:p w14:paraId="5E7F21AD" w14:textId="77777777" w:rsidR="007914EF" w:rsidRDefault="009F02E6">
      <w:pPr>
        <w:pStyle w:val="Compact"/>
        <w:numPr>
          <w:ilvl w:val="0"/>
          <w:numId w:val="17"/>
        </w:numPr>
      </w:pPr>
      <w:r>
        <w:t xml:space="preserve">Distribution of </w:t>
      </w:r>
      <w:r>
        <w:t>responses</w:t>
      </w:r>
    </w:p>
    <w:p w14:paraId="5E7F21AE" w14:textId="77777777" w:rsidR="007914EF" w:rsidRDefault="009F02E6">
      <w:pPr>
        <w:pStyle w:val="FirstParagraph"/>
      </w:pPr>
      <w:r>
        <w:t xml:space="preserve">The table shows the distribution of responses for the question </w:t>
      </w:r>
      <w:r>
        <w:rPr>
          <w:b/>
          <w:bCs/>
        </w:rPr>
        <w:t>Please rate the skill of your unit Nursing administrators in the following areas</w:t>
      </w:r>
      <w:r>
        <w:t>.</w:t>
      </w:r>
    </w:p>
    <w:p w14:paraId="5E7F21AF" w14:textId="77777777" w:rsidR="007914EF" w:rsidRDefault="007914EF">
      <w:pPr>
        <w:pStyle w:val="BodyText"/>
      </w:pPr>
    </w:p>
    <w:p w14:paraId="5E7F21B0" w14:textId="77777777" w:rsidR="007914EF" w:rsidRDefault="009F02E6">
      <w:pPr>
        <w:pStyle w:val="TableCaption"/>
        <w:jc w:val="center"/>
      </w:pPr>
      <w:r>
        <w:t>Please rate the skill of your unit Nursing administrators in the following area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27"/>
        <w:gridCol w:w="1077"/>
        <w:gridCol w:w="1077"/>
        <w:gridCol w:w="918"/>
        <w:gridCol w:w="1077"/>
        <w:gridCol w:w="1045"/>
        <w:gridCol w:w="1248"/>
        <w:gridCol w:w="891"/>
      </w:tblGrid>
      <w:tr w:rsidR="007914EF" w14:paraId="5E7F21B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N =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1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1C2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B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1C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1D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1D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1E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1E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1F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0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1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0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1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1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22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2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3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4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3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4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roviding Supplies, Equipment, and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25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6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6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7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6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27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7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9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0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2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9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of others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9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2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B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C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D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2D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E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1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E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F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2F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30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2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0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0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1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2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2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33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3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4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4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5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36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5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6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7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31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7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7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37D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37F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380" w14:textId="77777777" w:rsidR="007914EF" w:rsidRDefault="007914EF">
      <w:pPr>
        <w:pStyle w:val="BodyText"/>
      </w:pPr>
    </w:p>
    <w:p w14:paraId="5E7F2381" w14:textId="77777777" w:rsidR="007914EF" w:rsidRDefault="009F02E6">
      <w:pPr>
        <w:pStyle w:val="Compact"/>
        <w:numPr>
          <w:ilvl w:val="0"/>
          <w:numId w:val="18"/>
        </w:numPr>
      </w:pPr>
      <w:r>
        <w:t>Distribution of Combined Proportion - Excellent/Good</w:t>
      </w:r>
    </w:p>
    <w:p w14:paraId="5E7F2383" w14:textId="77777777" w:rsidR="007914EF" w:rsidRDefault="007914EF">
      <w:pPr>
        <w:pStyle w:val="BodyText"/>
      </w:pPr>
    </w:p>
    <w:p w14:paraId="5E7F2384" w14:textId="77777777" w:rsidR="007914EF" w:rsidRDefault="009F02E6">
      <w:pPr>
        <w:pStyle w:val="BodyText"/>
      </w:pPr>
      <w:r>
        <w:t xml:space="preserve">The table shows the distribution of the </w:t>
      </w:r>
      <w:r>
        <w:t>combined response of Excellent/ Good.</w:t>
      </w:r>
    </w:p>
    <w:p w14:paraId="5E7F2385" w14:textId="77777777" w:rsidR="007914EF" w:rsidRDefault="009F02E6">
      <w:pPr>
        <w:pStyle w:val="BodyText"/>
      </w:pPr>
      <w:r>
        <w:t xml:space="preserve">Overall, the respondents rate the skills of the unit nursing administration with </w:t>
      </w:r>
      <w:r>
        <w:rPr>
          <w:b/>
          <w:bCs/>
        </w:rPr>
        <w:t>Excellent or Good</w:t>
      </w:r>
      <w:r>
        <w:t xml:space="preserve"> as follows Communication-34%, Collaboration-33%, Proving Staff resources-30%, Providing Supplies, Equipment, and other non-human resources-48%, Effective decision making-35%, Recognition of others contribution-30%, Leadership-35%, Ensuring the provision o</w:t>
      </w:r>
      <w:r>
        <w:t>f high quality patient care-41%, Promoting a professional practice environment-36% and Overall effectiveness-36%.</w:t>
      </w:r>
    </w:p>
    <w:p w14:paraId="5E7F2386" w14:textId="77777777" w:rsidR="007914EF" w:rsidRDefault="009F02E6">
      <w:pPr>
        <w:pStyle w:val="BodyText"/>
      </w:pPr>
      <w:r>
        <w:t>There are statistically significant differences across the countries.</w:t>
      </w:r>
    </w:p>
    <w:p w14:paraId="5E7F2387" w14:textId="77777777" w:rsidR="007914EF" w:rsidRDefault="007914EF">
      <w:pPr>
        <w:pStyle w:val="BodyText"/>
      </w:pPr>
    </w:p>
    <w:p w14:paraId="5E7F2388" w14:textId="77777777" w:rsidR="007914EF" w:rsidRDefault="009F02E6">
      <w:pPr>
        <w:pStyle w:val="TableCaption"/>
        <w:jc w:val="center"/>
      </w:pPr>
      <w:r>
        <w:t xml:space="preserve">Please rate the skill of your unit Nursing administrators in the </w:t>
      </w:r>
      <w:r>
        <w:t>following areas  Combined proportion of: Excellent/ Goo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79"/>
        <w:gridCol w:w="1072"/>
        <w:gridCol w:w="1059"/>
        <w:gridCol w:w="915"/>
        <w:gridCol w:w="1059"/>
        <w:gridCol w:w="1022"/>
        <w:gridCol w:w="1215"/>
        <w:gridCol w:w="839"/>
      </w:tblGrid>
      <w:tr w:rsidR="007914EF" w:rsidRPr="00A50114" w14:paraId="5E7F239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verall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,033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yprus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94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pain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32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roatia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57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and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75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8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omania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75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90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7914EF" w:rsidRPr="00A50114" w14:paraId="5E7F239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2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Communi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3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49 (3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9 (3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5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8 (1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5 (2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7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7 (2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60 (5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Collabo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43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7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4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9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0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1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45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2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Proving Staff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5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1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7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40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51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Providing Supplies, Equipment, and other non-human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49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A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85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0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00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1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9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2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5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3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80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B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Effective decision mak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7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6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7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7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57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C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B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Recognition of others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0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 xml:space="preserve">314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1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5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2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46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3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5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40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D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62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67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2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49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C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D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1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Ensuring the provision of high quality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2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42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3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71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1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5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7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84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E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Promoting a professional practice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B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6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D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DF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0 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0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65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1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E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3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Overall effective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4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37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5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6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6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51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7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7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8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9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156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3EA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7914EF" w:rsidRPr="00A50114" w14:paraId="5E7F23ED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EC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  <w:tr w:rsidR="007914EF" w:rsidRPr="00A50114" w14:paraId="5E7F23EF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EE" w14:textId="77777777" w:rsidR="007914EF" w:rsidRPr="00A50114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A50114">
              <w:rPr>
                <w:rFonts w:ascii="Arial" w:eastAsia="Arial" w:hAnsi="Arial" w:cs="Arial"/>
                <w:color w:val="000000"/>
                <w:sz w:val="20"/>
                <w:szCs w:val="20"/>
              </w:rPr>
              <w:t>Pearson's Chi-squared test</w:t>
            </w:r>
          </w:p>
        </w:tc>
      </w:tr>
    </w:tbl>
    <w:p w14:paraId="13200426" w14:textId="77777777" w:rsidR="00342553" w:rsidRDefault="00342553" w:rsidP="00342553">
      <w:bookmarkStart w:id="17" w:name="X6e7ff5a68e8b560eb1087da86ff268f1962e264"/>
      <w:bookmarkEnd w:id="16"/>
    </w:p>
    <w:p w14:paraId="2C12463D" w14:textId="77777777" w:rsidR="009F02E6" w:rsidRDefault="009F02E6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4E6B55DF" w14:textId="3703E919" w:rsidR="00342553" w:rsidRDefault="004F6B6C" w:rsidP="004F6B6C">
      <w:pPr>
        <w:pStyle w:val="Heading3"/>
      </w:pPr>
      <w:r w:rsidRPr="004F6B6C">
        <w:lastRenderedPageBreak/>
        <w:t xml:space="preserve">Does your organization have a zero tolerance policy on verbal/ </w:t>
      </w:r>
      <w:r w:rsidR="009F02E6" w:rsidRPr="004F6B6C">
        <w:t>physical</w:t>
      </w:r>
      <w:r w:rsidRPr="004F6B6C">
        <w:t xml:space="preserve"> abuse</w:t>
      </w:r>
    </w:p>
    <w:p w14:paraId="44E75365" w14:textId="77777777" w:rsidR="00342553" w:rsidRDefault="00342553"/>
    <w:p w14:paraId="797715BE" w14:textId="12AAA18A" w:rsidR="00342553" w:rsidRDefault="00342553" w:rsidP="00342553">
      <w:pPr>
        <w:pStyle w:val="TableCaption"/>
      </w:pPr>
      <w:r>
        <w:t xml:space="preserve">Does your organization have a zero tolerance policy on verbal/ </w:t>
      </w:r>
      <w:r w:rsidR="009F02E6">
        <w:t>physical</w:t>
      </w:r>
      <w:r>
        <w:t xml:space="preserve"> abuse?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2098"/>
        <w:gridCol w:w="1087"/>
        <w:gridCol w:w="1072"/>
        <w:gridCol w:w="928"/>
        <w:gridCol w:w="1072"/>
        <w:gridCol w:w="1033"/>
        <w:gridCol w:w="1228"/>
        <w:gridCol w:w="842"/>
      </w:tblGrid>
      <w:tr w:rsidR="00342553" w:rsidRPr="004F6B6C" w14:paraId="6DA63A57" w14:textId="77777777" w:rsidTr="00887DCF">
        <w:trPr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01DF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6BEED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Overall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,033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47B1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yprus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194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6109D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pain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32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38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roatia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57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92D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and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75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54B99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omania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, N = 275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125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-value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</w:p>
        </w:tc>
      </w:tr>
      <w:tr w:rsidR="00342553" w:rsidRPr="004F6B6C" w14:paraId="2D34B91D" w14:textId="77777777" w:rsidTr="00887DC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9184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Does your organization have a zero tolerance policy on verbal abuse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58BF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6C48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C51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CC15B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26F09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AA834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39700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342553" w:rsidRPr="004F6B6C" w14:paraId="160E13AA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E466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FD87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87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F975B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3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E6755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66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F099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F93F1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B2CDC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9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4E97C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24CD2756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51D8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A8370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7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1066D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6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059E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6496F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C290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38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EB53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83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A668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3540B1B6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AC83C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Don'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09644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46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17AE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03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4E5B4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27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D18E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1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1796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B980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00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3E0B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6F3E0CDE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E55CF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Does your organization have a zero tolerance policy on physical abuse?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E8CA4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62A0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6F5BB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DE0B2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1FDBB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FCC8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5DF2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&lt;0.001</w:t>
            </w:r>
          </w:p>
        </w:tc>
      </w:tr>
      <w:tr w:rsidR="00342553" w:rsidRPr="004F6B6C" w14:paraId="0A0B6B7E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0819B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8F2F1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432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D0D5F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5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6DF3C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10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E5F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28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87D5C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3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E035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10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3276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08822130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788ED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CE93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4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C3D19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0B88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7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4FC9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A56D6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23BD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5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F6B3F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38234F03" w14:textId="77777777" w:rsidTr="00887DC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FE4FD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Don't kno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07A61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455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3A51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11 (5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2647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0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5DB2A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04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5A63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2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743AE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10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C5C07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20"/>
                <w:szCs w:val="20"/>
              </w:rPr>
            </w:pPr>
          </w:p>
        </w:tc>
      </w:tr>
      <w:tr w:rsidR="00342553" w:rsidRPr="004F6B6C" w14:paraId="7C1FF8BC" w14:textId="77777777" w:rsidTr="00887DC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AF118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  <w:tr w:rsidR="00342553" w:rsidRPr="004F6B6C" w14:paraId="2E4A232D" w14:textId="77777777" w:rsidTr="00887DC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64E63" w14:textId="77777777" w:rsidR="00342553" w:rsidRPr="004F6B6C" w:rsidRDefault="00342553" w:rsidP="00887DC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20"/>
                <w:szCs w:val="20"/>
              </w:rPr>
            </w:pP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2</w:t>
            </w:r>
            <w:r w:rsidRPr="004F6B6C">
              <w:rPr>
                <w:rFonts w:ascii="Arial" w:eastAsia="Arial" w:hAnsi="Arial" w:cs="Arial"/>
                <w:color w:val="000000"/>
                <w:sz w:val="20"/>
                <w:szCs w:val="20"/>
              </w:rPr>
              <w:t>Pearson's Chi-squared test</w:t>
            </w:r>
          </w:p>
        </w:tc>
      </w:tr>
    </w:tbl>
    <w:p w14:paraId="181D6A79" w14:textId="3B8A54E3" w:rsidR="00342553" w:rsidRDefault="0034255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5E7F23F0" w14:textId="1B7FFD19" w:rsidR="007914EF" w:rsidRDefault="009F02E6">
      <w:pPr>
        <w:pStyle w:val="Heading3"/>
      </w:pPr>
      <w:r>
        <w:lastRenderedPageBreak/>
        <w:t>Main factors that keep RNs working in their current organization</w:t>
      </w:r>
    </w:p>
    <w:p w14:paraId="5E7F23F1" w14:textId="77777777" w:rsidR="007914EF" w:rsidRDefault="007914EF">
      <w:pPr>
        <w:pStyle w:val="FirstParagraph"/>
      </w:pPr>
    </w:p>
    <w:p w14:paraId="5E7F23F2" w14:textId="77777777" w:rsidR="007914EF" w:rsidRDefault="009F02E6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What are the main factors that keep you </w:t>
      </w:r>
      <w:r>
        <w:rPr>
          <w:b/>
          <w:bCs/>
        </w:rPr>
        <w:t>working in your current organization?</w:t>
      </w:r>
    </w:p>
    <w:p w14:paraId="5E7F23F3" w14:textId="77777777" w:rsidR="007914EF" w:rsidRDefault="007914EF">
      <w:pPr>
        <w:pStyle w:val="FirstParagraph"/>
      </w:pPr>
    </w:p>
    <w:p w14:paraId="5E7F23F4" w14:textId="77777777" w:rsidR="007914EF" w:rsidRDefault="009F02E6">
      <w:pPr>
        <w:pStyle w:val="BodyText"/>
      </w:pPr>
      <w:r>
        <w:t>The main factor indicated by the RNs is the ‘Salary and Benefits’[45%] followed by ‘People I work with’ [41%]. Less impact is the ‘Patients I care for’ [26%] and ‘Location’[18%].</w:t>
      </w:r>
    </w:p>
    <w:p w14:paraId="5E7F23F5" w14:textId="77777777" w:rsidR="007914EF" w:rsidRDefault="009F02E6">
      <w:pPr>
        <w:pStyle w:val="BodyText"/>
      </w:pPr>
      <w:r>
        <w:t xml:space="preserve">The </w:t>
      </w:r>
      <w:r>
        <w:rPr>
          <w:b/>
          <w:bCs/>
        </w:rPr>
        <w:t>Salary and benefits</w:t>
      </w:r>
      <w:r>
        <w:t xml:space="preserve"> is the main factor for Cyprus RNs [56%] and Croatia [64%].</w:t>
      </w:r>
    </w:p>
    <w:p w14:paraId="5E7F23F6" w14:textId="77777777" w:rsidR="007914EF" w:rsidRDefault="009F02E6">
      <w:pPr>
        <w:pStyle w:val="BodyText"/>
      </w:pPr>
      <w:r>
        <w:t xml:space="preserve">The </w:t>
      </w:r>
      <w:r>
        <w:rPr>
          <w:b/>
          <w:bCs/>
        </w:rPr>
        <w:t>People I work with</w:t>
      </w:r>
      <w:r>
        <w:t xml:space="preserve"> is the main factor for Spain [41%] and Romania [52%].</w:t>
      </w:r>
    </w:p>
    <w:p w14:paraId="5E7F23F7" w14:textId="77777777" w:rsidR="007914EF" w:rsidRDefault="007914EF">
      <w:pPr>
        <w:pStyle w:val="BodyText"/>
      </w:pPr>
    </w:p>
    <w:p w14:paraId="5E7F23F8" w14:textId="77777777" w:rsidR="007914EF" w:rsidRDefault="009F02E6">
      <w:pPr>
        <w:pStyle w:val="TableCaption"/>
        <w:jc w:val="center"/>
      </w:pPr>
      <w:r>
        <w:t>What are the main factors that keep you working in your current organization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10"/>
        <w:gridCol w:w="1118"/>
        <w:gridCol w:w="1112"/>
        <w:gridCol w:w="953"/>
        <w:gridCol w:w="1112"/>
        <w:gridCol w:w="1075"/>
        <w:gridCol w:w="1283"/>
        <w:gridCol w:w="897"/>
      </w:tblGrid>
      <w:tr w:rsidR="007914EF" w14:paraId="5E7F240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3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40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ary and benefit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6 (45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5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 (6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1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48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1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ple I work wit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1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 I care f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2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2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portunities for professional develop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6</w:t>
            </w:r>
          </w:p>
        </w:tc>
      </w:tr>
      <w:tr w:rsidR="007914EF" w14:paraId="5E7F243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 schedu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</w:tr>
      <w:tr w:rsidR="007914EF" w14:paraId="5E7F244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 environ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</w:tr>
      <w:tr w:rsidR="007914EF" w14:paraId="5E7F244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r of my work un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5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portunities for advance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Reputation of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he organiz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3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7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7914EF" w14:paraId="5E7F246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46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ful recogni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7</w:t>
            </w:r>
          </w:p>
        </w:tc>
      </w:tr>
      <w:tr w:rsidR="007914EF" w14:paraId="5E7F247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pport for nurs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7914EF" w14:paraId="5E7F247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 of staff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</w:tr>
      <w:tr w:rsidR="007914EF" w14:paraId="5E7F2481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483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484" w14:textId="77777777" w:rsidR="007914EF" w:rsidRDefault="009F02E6">
      <w:pPr>
        <w:pStyle w:val="Compact"/>
        <w:numPr>
          <w:ilvl w:val="0"/>
          <w:numId w:val="20"/>
        </w:numPr>
      </w:pPr>
      <w:r>
        <w:t>_Other Please specify__</w:t>
      </w:r>
    </w:p>
    <w:p w14:paraId="5E7F2485" w14:textId="77777777" w:rsidR="007914EF" w:rsidRDefault="009F02E6">
      <w:pPr>
        <w:pStyle w:val="TableCaption"/>
        <w:jc w:val="center"/>
      </w:pPr>
      <w:r>
        <w:t xml:space="preserve">   What are the main factors that keep you working in your current organization? - Other (please specify)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101"/>
        <w:gridCol w:w="8279"/>
      </w:tblGrid>
      <w:tr w:rsidR="007914EF" w14:paraId="5E7F2488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are the main factors that keep you working in your current organization?</w:t>
            </w:r>
          </w:p>
        </w:tc>
      </w:tr>
      <w:tr w:rsidR="007914EF" w:rsidRPr="00342553" w14:paraId="5E7F248B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pru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A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el-GR"/>
              </w:rPr>
            </w:pPr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Αλτρουισμός και ανιδιοτέλεια για τον </w:t>
            </w:r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>συνάνθρωπο</w:t>
            </w:r>
          </w:p>
        </w:tc>
      </w:tr>
      <w:tr w:rsidR="007914EF" w:rsidRPr="00342553" w14:paraId="5E7F248E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C" w14:textId="77777777" w:rsidR="007914EF" w:rsidRPr="001B58E0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el-GR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D" w14:textId="77777777" w:rsidR="007914EF" w:rsidRPr="001B58E0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el-GR"/>
              </w:rPr>
            </w:pPr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Για τα </w:t>
            </w:r>
            <w:proofErr w:type="spellStart"/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>εσοδα</w:t>
            </w:r>
            <w:proofErr w:type="spellEnd"/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! να μην </w:t>
            </w:r>
            <w:proofErr w:type="spellStart"/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>βρεθω</w:t>
            </w:r>
            <w:proofErr w:type="spellEnd"/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 στο </w:t>
            </w:r>
            <w:proofErr w:type="spellStart"/>
            <w:r w:rsidRPr="001B58E0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>δρομο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😂</w:t>
            </w:r>
          </w:p>
        </w:tc>
      </w:tr>
      <w:tr w:rsidR="007914EF" w14:paraId="5E7F2491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ai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us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j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íticos</w:t>
            </w:r>
            <w:proofErr w:type="spellEnd"/>
          </w:p>
        </w:tc>
      </w:tr>
      <w:tr w:rsidR="007914EF" w14:paraId="5E7F2494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us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mi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en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gullos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s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erme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497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ng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r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ernativ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eptables</w:t>
            </w:r>
            <w:proofErr w:type="spellEnd"/>
          </w:p>
        </w:tc>
      </w:tr>
      <w:tr w:rsidR="007914EF" w14:paraId="5E7F249A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El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rato</w:t>
            </w:r>
            <w:proofErr w:type="spellEnd"/>
          </w:p>
        </w:tc>
      </w:tr>
      <w:tr w:rsidR="007914EF" w14:paraId="5E7F249D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lev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á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15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ñ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jan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i</w:t>
            </w:r>
            <w:proofErr w:type="spellEnd"/>
          </w:p>
        </w:tc>
      </w:tr>
      <w:tr w:rsidR="007914EF" w14:paraId="5E7F24A0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us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mi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j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y mi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añeros</w:t>
            </w:r>
            <w:proofErr w:type="spellEnd"/>
          </w:p>
        </w:tc>
      </w:tr>
      <w:tr w:rsidR="007914EF" w14:paraId="5E7F24A3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olve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peza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cero</w:t>
            </w:r>
          </w:p>
        </w:tc>
      </w:tr>
      <w:tr w:rsidR="007914EF" w14:paraId="5E7F24A6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Es mi prim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rato</w:t>
            </w:r>
            <w:proofErr w:type="spellEnd"/>
          </w:p>
        </w:tc>
      </w:tr>
      <w:tr w:rsidR="007914EF" w14:paraId="5E7F24A9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 GUSTA MUCHO MI  TRABAJO</w:t>
            </w:r>
          </w:p>
        </w:tc>
      </w:tr>
      <w:tr w:rsidR="007914EF" w14:paraId="5E7F24AC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Volver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eza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cer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ción</w:t>
            </w:r>
            <w:proofErr w:type="spellEnd"/>
          </w:p>
        </w:tc>
      </w:tr>
      <w:tr w:rsidR="007914EF" w14:paraId="5E7F24AF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laz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j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ción</w:t>
            </w:r>
            <w:proofErr w:type="spellEnd"/>
          </w:p>
        </w:tc>
      </w:tr>
      <w:tr w:rsidR="007914EF" w14:paraId="5E7F24B2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El gust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ida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íticos</w:t>
            </w:r>
            <w:proofErr w:type="spellEnd"/>
          </w:p>
        </w:tc>
      </w:tr>
      <w:tr w:rsidR="007914EF" w14:paraId="5E7F24B5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ilida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j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jo</w:t>
            </w:r>
            <w:proofErr w:type="spellEnd"/>
          </w:p>
        </w:tc>
      </w:tr>
      <w:tr w:rsidR="007914EF" w14:paraId="5E7F24B8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ilidad</w:t>
            </w:r>
            <w:proofErr w:type="spellEnd"/>
          </w:p>
        </w:tc>
      </w:tr>
      <w:tr w:rsidR="007914EF" w14:paraId="5E7F24BB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inaje</w:t>
            </w:r>
            <w:proofErr w:type="spellEnd"/>
          </w:p>
        </w:tc>
      </w:tr>
      <w:tr w:rsidR="007914EF" w14:paraId="5E7F24BE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at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m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ća</w:t>
            </w:r>
            <w:proofErr w:type="spellEnd"/>
          </w:p>
        </w:tc>
      </w:tr>
      <w:tr w:rsidR="007914EF" w14:paraId="5E7F24C1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B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ada d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ću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ć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predovat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nzivnoj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joj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ziraju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j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fesionaln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es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ljnj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zvoj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a me s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čes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jenj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p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djelim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čim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sporava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lastit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predak</w:t>
            </w:r>
            <w:proofErr w:type="spellEnd"/>
          </w:p>
        </w:tc>
      </w:tr>
      <w:tr w:rsidR="007914EF" w14:paraId="5E7F24C4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savrsavanj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jestina</w:t>
            </w:r>
            <w:proofErr w:type="spellEnd"/>
          </w:p>
        </w:tc>
      </w:tr>
      <w:tr w:rsidR="007914EF" w14:paraId="5E7F24C7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mogućnos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nalask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drugog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ekvatnog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dnog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jesta</w:t>
            </w:r>
            <w:proofErr w:type="spellEnd"/>
          </w:p>
        </w:tc>
      </w:tr>
      <w:tr w:rsidR="007914EF" w14:paraId="5E7F24CA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and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niecznoś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pracowa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erytury</w:t>
            </w:r>
            <w:proofErr w:type="spellEnd"/>
          </w:p>
        </w:tc>
      </w:tr>
      <w:tr w:rsidR="007914EF" w14:paraId="5E7F24CD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mow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acę</w:t>
            </w:r>
            <w:proofErr w:type="spellEnd"/>
          </w:p>
        </w:tc>
      </w:tr>
      <w:tr w:rsidR="007914EF" w14:paraId="5E7F24D0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łasn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ainteresowa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ja</w:t>
            </w:r>
            <w:proofErr w:type="spellEnd"/>
          </w:p>
        </w:tc>
      </w:tr>
      <w:tr w:rsidR="007914EF" w14:paraId="5E7F24D3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rótk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z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erytury</w:t>
            </w:r>
            <w:proofErr w:type="spellEnd"/>
          </w:p>
        </w:tc>
      </w:tr>
      <w:tr w:rsidR="007914EF" w14:paraId="5E7F24D6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zyzwyczajen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ejsc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udz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tam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acujących</w:t>
            </w:r>
            <w:proofErr w:type="spellEnd"/>
          </w:p>
        </w:tc>
      </w:tr>
      <w:tr w:rsidR="007914EF" w14:paraId="5E7F24D9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ynagrodzen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bileuszowe</w:t>
            </w:r>
            <w:proofErr w:type="spellEnd"/>
          </w:p>
        </w:tc>
      </w:tr>
      <w:tr w:rsidR="007914EF" w14:paraId="5E7F24DC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man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a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ii</w:t>
            </w:r>
            <w:proofErr w:type="spellEnd"/>
          </w:p>
        </w:tc>
      </w:tr>
      <w:tr w:rsidR="007914EF" w14:paraId="5E7F24DF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I PLACE CEEA CE FAC</w:t>
            </w:r>
          </w:p>
        </w:tc>
      </w:tr>
    </w:tbl>
    <w:p w14:paraId="5E7F24E0" w14:textId="77777777" w:rsidR="007914EF" w:rsidRDefault="009F02E6">
      <w:pPr>
        <w:pStyle w:val="Heading3"/>
      </w:pPr>
      <w:bookmarkStart w:id="18" w:name="abuse-incidents"/>
      <w:bookmarkEnd w:id="17"/>
      <w:r>
        <w:t>Abuse incidents</w:t>
      </w:r>
    </w:p>
    <w:p w14:paraId="5E7F24E1" w14:textId="77777777" w:rsidR="007914EF" w:rsidRDefault="009F02E6">
      <w:pPr>
        <w:pStyle w:val="FirstParagraph"/>
      </w:pPr>
      <w:r>
        <w:rPr>
          <w:b/>
          <w:bCs/>
        </w:rPr>
        <w:t xml:space="preserve">In the past year, in your work as a nurse, please indicate the number of times you personally </w:t>
      </w:r>
      <w:r>
        <w:rPr>
          <w:b/>
          <w:bCs/>
        </w:rPr>
        <w:t>experienced each of the following?</w:t>
      </w:r>
    </w:p>
    <w:p w14:paraId="5E7F24E2" w14:textId="77777777" w:rsidR="007914EF" w:rsidRDefault="007914EF">
      <w:pPr>
        <w:pStyle w:val="BodyText"/>
      </w:pPr>
    </w:p>
    <w:p w14:paraId="5E7F24E3" w14:textId="77777777" w:rsidR="007914EF" w:rsidRDefault="009F02E6">
      <w:pPr>
        <w:pStyle w:val="BodyText"/>
      </w:pPr>
      <w:r>
        <w:t>This question was answered by 1033 RNs.</w:t>
      </w:r>
    </w:p>
    <w:p w14:paraId="5E7F24E4" w14:textId="77777777" w:rsidR="007914EF" w:rsidRDefault="009F02E6">
      <w:pPr>
        <w:pStyle w:val="BodyText"/>
      </w:pPr>
      <w:r>
        <w:t>A total of 646 (62.5%) RNs reported at least 1 incident</w:t>
      </w:r>
    </w:p>
    <w:p w14:paraId="5E7F24E5" w14:textId="77777777" w:rsidR="007914EF" w:rsidRDefault="007914EF">
      <w:pPr>
        <w:pStyle w:val="BodyText"/>
      </w:pPr>
    </w:p>
    <w:p w14:paraId="5E7F24E6" w14:textId="77777777" w:rsidR="007914EF" w:rsidRDefault="009F02E6">
      <w:pPr>
        <w:pStyle w:val="TableCaption"/>
        <w:jc w:val="center"/>
      </w:pPr>
      <w:r>
        <w:lastRenderedPageBreak/>
        <w:t>Proportion of RNs reporting at least one incident of abuse in the past year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488"/>
        <w:gridCol w:w="1162"/>
        <w:gridCol w:w="1148"/>
        <w:gridCol w:w="989"/>
        <w:gridCol w:w="1148"/>
        <w:gridCol w:w="1106"/>
        <w:gridCol w:w="1319"/>
      </w:tblGrid>
      <w:tr w:rsidR="007914EF" w14:paraId="5E7F24EE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914EF" w14:paraId="5E7F24F6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 least one incident (Harassment/ Discrimination/ Verbal or Physical Abuse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6 (6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 (69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 (57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5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84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4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63%)</w:t>
            </w:r>
          </w:p>
        </w:tc>
      </w:tr>
      <w:tr w:rsidR="007914EF" w14:paraId="5E7F24F8" w14:textId="77777777" w:rsidTr="007914EF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E7F24F9" w14:textId="77777777" w:rsidR="007914EF" w:rsidRDefault="009F02E6">
      <w:pPr>
        <w:pStyle w:val="Compact"/>
        <w:numPr>
          <w:ilvl w:val="0"/>
          <w:numId w:val="21"/>
        </w:numPr>
      </w:pPr>
      <w:r>
        <w:rPr>
          <w:b/>
          <w:bCs/>
        </w:rPr>
        <w:t>Number of Incidents</w:t>
      </w:r>
    </w:p>
    <w:p w14:paraId="5E7F24FA" w14:textId="77777777" w:rsidR="007914EF" w:rsidRDefault="009F02E6">
      <w:pPr>
        <w:pStyle w:val="FirstParagraph"/>
      </w:pPr>
      <w:r>
        <w:t xml:space="preserve">Table show the </w:t>
      </w:r>
      <w:r>
        <w:t>total number of incidents of abuse in the past year, reported by RNs.</w:t>
      </w:r>
    </w:p>
    <w:p w14:paraId="5E7F24FB" w14:textId="51B8AA8C" w:rsidR="007914EF" w:rsidRDefault="009F02E6">
      <w:pPr>
        <w:pStyle w:val="BodyText"/>
      </w:pPr>
      <w:r>
        <w:t xml:space="preserve">The highest amount of incidents is coming </w:t>
      </w:r>
      <w:proofErr w:type="spellStart"/>
      <w:r>
        <w:t>form</w:t>
      </w:r>
      <w:proofErr w:type="spellEnd"/>
      <w:r>
        <w:t xml:space="preserve"> the Patients (2,46</w:t>
      </w:r>
      <w:r w:rsidR="00426D00">
        <w:t>6</w:t>
      </w:r>
      <w:r>
        <w:t>), followed by Another Nurse (1,97</w:t>
      </w:r>
      <w:r w:rsidR="00426D00">
        <w:t>6</w:t>
      </w:r>
      <w:r>
        <w:t>) and Physicians (1,8</w:t>
      </w:r>
      <w:r w:rsidR="009B186E">
        <w:t>18</w:t>
      </w:r>
      <w:r>
        <w:t>).</w:t>
      </w:r>
    </w:p>
    <w:p w14:paraId="5E7F24FC" w14:textId="77777777" w:rsidR="007914EF" w:rsidRDefault="009F02E6">
      <w:pPr>
        <w:pStyle w:val="TableCaption"/>
        <w:jc w:val="center"/>
      </w:pPr>
      <w:r>
        <w:t>Number of incidents of abuse in the past year - by Type and</w:t>
      </w:r>
      <w:r>
        <w:t xml:space="preserve"> </w:t>
      </w:r>
      <w:proofErr w:type="spellStart"/>
      <w:r>
        <w:t>Perpeprator</w:t>
      </w:r>
      <w:proofErr w:type="spellEnd"/>
      <w:r>
        <w:t xml:space="preserve"> - All Countrie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684"/>
        <w:gridCol w:w="1582"/>
        <w:gridCol w:w="1386"/>
        <w:gridCol w:w="1570"/>
        <w:gridCol w:w="1387"/>
        <w:gridCol w:w="751"/>
      </w:tblGrid>
      <w:tr w:rsidR="007914EF" w14:paraId="5E7F2503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4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50A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4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0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66</w:t>
            </w:r>
          </w:p>
        </w:tc>
      </w:tr>
      <w:tr w:rsidR="007914EF" w14:paraId="5E7F251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76</w:t>
            </w:r>
          </w:p>
        </w:tc>
      </w:tr>
      <w:tr w:rsidR="007914EF" w14:paraId="5E7F251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18</w:t>
            </w:r>
          </w:p>
        </w:tc>
      </w:tr>
      <w:tr w:rsidR="007914EF" w14:paraId="5E7F251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712</w:t>
            </w:r>
          </w:p>
        </w:tc>
      </w:tr>
      <w:tr w:rsidR="007914EF" w14:paraId="5E7F252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91</w:t>
            </w:r>
          </w:p>
        </w:tc>
      </w:tr>
      <w:tr w:rsidR="007914EF" w14:paraId="5E7F252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8</w:t>
            </w:r>
          </w:p>
        </w:tc>
      </w:tr>
      <w:tr w:rsidR="007914EF" w14:paraId="5E7F253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</w:tr>
    </w:tbl>
    <w:p w14:paraId="5E7F2535" w14:textId="77777777" w:rsidR="007914EF" w:rsidRDefault="009F02E6">
      <w:pPr>
        <w:numPr>
          <w:ilvl w:val="0"/>
          <w:numId w:val="22"/>
        </w:numPr>
      </w:pPr>
      <w:r>
        <w:t>By Country</w:t>
      </w:r>
    </w:p>
    <w:p w14:paraId="5E7F2536" w14:textId="77777777" w:rsidR="007914EF" w:rsidRDefault="009F02E6">
      <w:pPr>
        <w:numPr>
          <w:ilvl w:val="0"/>
          <w:numId w:val="22"/>
        </w:numPr>
      </w:pPr>
      <w:r>
        <w:t>Cyprus</w:t>
      </w:r>
    </w:p>
    <w:p w14:paraId="5E7F2537" w14:textId="77777777" w:rsidR="007914EF" w:rsidRDefault="009F02E6">
      <w:pPr>
        <w:pStyle w:val="TableCaption"/>
        <w:jc w:val="center"/>
      </w:pPr>
      <w:r>
        <w:t xml:space="preserve">Number of incidents of abuse in the past year - by Type and </w:t>
      </w:r>
      <w:proofErr w:type="spellStart"/>
      <w:r>
        <w:t>Perpeprator</w:t>
      </w:r>
      <w:proofErr w:type="spellEnd"/>
      <w:r>
        <w:t xml:space="preserve"> - Cyprus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717"/>
        <w:gridCol w:w="1582"/>
        <w:gridCol w:w="1386"/>
        <w:gridCol w:w="1584"/>
        <w:gridCol w:w="1401"/>
        <w:gridCol w:w="690"/>
      </w:tblGrid>
      <w:tr w:rsidR="007914EF" w14:paraId="5E7F253E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545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</w:t>
            </w:r>
          </w:p>
        </w:tc>
      </w:tr>
      <w:tr w:rsidR="007914EF" w14:paraId="5E7F254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</w:t>
            </w:r>
          </w:p>
        </w:tc>
      </w:tr>
      <w:tr w:rsidR="007914EF" w14:paraId="5E7F255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</w:tr>
      <w:tr w:rsidR="007914EF" w14:paraId="5E7F255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</w:t>
            </w:r>
          </w:p>
        </w:tc>
      </w:tr>
      <w:tr w:rsidR="007914EF" w14:paraId="5E7F256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</w:t>
            </w:r>
          </w:p>
        </w:tc>
      </w:tr>
      <w:tr w:rsidR="007914EF" w14:paraId="5E7F256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</w:tr>
      <w:tr w:rsidR="007914EF" w14:paraId="5E7F256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</w:tr>
    </w:tbl>
    <w:p w14:paraId="5E7F2570" w14:textId="77777777" w:rsidR="007914EF" w:rsidRDefault="007914EF">
      <w:pPr>
        <w:pStyle w:val="FirstParagraph"/>
      </w:pPr>
    </w:p>
    <w:p w14:paraId="5E7F2571" w14:textId="77777777" w:rsidR="007914EF" w:rsidRDefault="009F02E6">
      <w:pPr>
        <w:pStyle w:val="Compact"/>
        <w:numPr>
          <w:ilvl w:val="0"/>
          <w:numId w:val="23"/>
        </w:numPr>
      </w:pPr>
      <w:r>
        <w:t>Spain</w:t>
      </w:r>
    </w:p>
    <w:p w14:paraId="5E7F2572" w14:textId="77777777" w:rsidR="007914EF" w:rsidRDefault="009F02E6">
      <w:pPr>
        <w:pStyle w:val="TableCaption"/>
        <w:jc w:val="center"/>
      </w:pPr>
      <w:r>
        <w:t xml:space="preserve">Number of incidents of abuse in the past year - by Type and </w:t>
      </w:r>
      <w:proofErr w:type="spellStart"/>
      <w:r>
        <w:t>Perpeprator</w:t>
      </w:r>
      <w:proofErr w:type="spellEnd"/>
      <w:r>
        <w:t xml:space="preserve"> - Spain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717"/>
        <w:gridCol w:w="1582"/>
        <w:gridCol w:w="1386"/>
        <w:gridCol w:w="1584"/>
        <w:gridCol w:w="1401"/>
        <w:gridCol w:w="690"/>
      </w:tblGrid>
      <w:tr w:rsidR="007914EF" w14:paraId="5E7F257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580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</w:t>
            </w:r>
          </w:p>
        </w:tc>
      </w:tr>
      <w:tr w:rsidR="007914EF" w14:paraId="5E7F258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</w:tr>
      <w:tr w:rsidR="007914EF" w14:paraId="5E7F258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</w:tr>
      <w:tr w:rsidR="007914EF" w14:paraId="5E7F259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</w:tr>
      <w:tr w:rsidR="007914EF" w14:paraId="5E7F259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</w:tr>
      <w:tr w:rsidR="007914EF" w14:paraId="5E7F25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7914EF" w14:paraId="5E7F25A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</w:tbl>
    <w:p w14:paraId="5E7F25AB" w14:textId="77777777" w:rsidR="007914EF" w:rsidRDefault="007914EF">
      <w:pPr>
        <w:pStyle w:val="FirstParagraph"/>
      </w:pPr>
    </w:p>
    <w:p w14:paraId="5E7F25AC" w14:textId="77777777" w:rsidR="007914EF" w:rsidRDefault="009F02E6">
      <w:pPr>
        <w:pStyle w:val="Compact"/>
        <w:numPr>
          <w:ilvl w:val="0"/>
          <w:numId w:val="24"/>
        </w:numPr>
      </w:pPr>
      <w:r>
        <w:t>Croatia</w:t>
      </w:r>
    </w:p>
    <w:p w14:paraId="5E7F25AD" w14:textId="77777777" w:rsidR="007914EF" w:rsidRDefault="009F02E6">
      <w:pPr>
        <w:pStyle w:val="TableCaption"/>
        <w:jc w:val="center"/>
      </w:pPr>
      <w:r>
        <w:t xml:space="preserve">Number of incidents of abuse in the past year - by Type and </w:t>
      </w:r>
      <w:proofErr w:type="spellStart"/>
      <w:r>
        <w:t>Perpeprator</w:t>
      </w:r>
      <w:proofErr w:type="spellEnd"/>
      <w:r>
        <w:t xml:space="preserve"> - Croatia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684"/>
        <w:gridCol w:w="1582"/>
        <w:gridCol w:w="1386"/>
        <w:gridCol w:w="1570"/>
        <w:gridCol w:w="1387"/>
        <w:gridCol w:w="751"/>
      </w:tblGrid>
      <w:tr w:rsidR="007914EF" w14:paraId="5E7F25B4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5BB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2</w:t>
            </w:r>
          </w:p>
        </w:tc>
      </w:tr>
      <w:tr w:rsidR="007914EF" w14:paraId="5E7F25C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59</w:t>
            </w:r>
          </w:p>
        </w:tc>
      </w:tr>
      <w:tr w:rsidR="007914EF" w14:paraId="5E7F25C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52</w:t>
            </w:r>
          </w:p>
        </w:tc>
      </w:tr>
      <w:tr w:rsidR="007914EF" w14:paraId="5E7F25D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</w:tr>
      <w:tr w:rsidR="007914EF" w14:paraId="5E7F25D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</w:tr>
      <w:tr w:rsidR="007914EF" w14:paraId="5E7F25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</w:tr>
      <w:tr w:rsidR="007914EF" w14:paraId="5E7F25E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</w:tr>
    </w:tbl>
    <w:p w14:paraId="5E7F25E6" w14:textId="77777777" w:rsidR="007914EF" w:rsidRDefault="007914EF">
      <w:pPr>
        <w:pStyle w:val="FirstParagraph"/>
      </w:pPr>
    </w:p>
    <w:p w14:paraId="5E7F25E7" w14:textId="77777777" w:rsidR="007914EF" w:rsidRDefault="009F02E6">
      <w:pPr>
        <w:pStyle w:val="Compact"/>
        <w:numPr>
          <w:ilvl w:val="0"/>
          <w:numId w:val="25"/>
        </w:numPr>
      </w:pPr>
      <w:r>
        <w:t>Poland</w:t>
      </w:r>
    </w:p>
    <w:p w14:paraId="5E7F25E8" w14:textId="77777777" w:rsidR="007914EF" w:rsidRDefault="009F02E6">
      <w:pPr>
        <w:pStyle w:val="TableCaption"/>
        <w:jc w:val="center"/>
      </w:pPr>
      <w:r>
        <w:t xml:space="preserve">Number of incidents of abuse in the past year - by Type and </w:t>
      </w:r>
      <w:proofErr w:type="spellStart"/>
      <w:r>
        <w:t>Perpeprator</w:t>
      </w:r>
      <w:proofErr w:type="spellEnd"/>
      <w:r>
        <w:t xml:space="preserve"> - Poland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717"/>
        <w:gridCol w:w="1582"/>
        <w:gridCol w:w="1386"/>
        <w:gridCol w:w="1584"/>
        <w:gridCol w:w="1401"/>
        <w:gridCol w:w="690"/>
      </w:tblGrid>
      <w:tr w:rsidR="007914EF" w14:paraId="5E7F25EF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5F6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5</w:t>
            </w:r>
          </w:p>
        </w:tc>
      </w:tr>
      <w:tr w:rsidR="007914EF" w14:paraId="5E7F25F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</w:t>
            </w:r>
          </w:p>
        </w:tc>
      </w:tr>
      <w:tr w:rsidR="007914EF" w14:paraId="5E7F260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5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</w:tr>
      <w:tr w:rsidR="007914EF" w14:paraId="5E7F260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</w:t>
            </w:r>
          </w:p>
        </w:tc>
      </w:tr>
      <w:tr w:rsidR="007914EF" w14:paraId="5E7F261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</w:t>
            </w:r>
          </w:p>
        </w:tc>
      </w:tr>
      <w:tr w:rsidR="007914EF" w14:paraId="5E7F261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</w:tr>
      <w:tr w:rsidR="007914EF" w14:paraId="5E7F262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</w:tr>
    </w:tbl>
    <w:p w14:paraId="5E7F2621" w14:textId="77777777" w:rsidR="007914EF" w:rsidRDefault="007914EF">
      <w:pPr>
        <w:pStyle w:val="FirstParagraph"/>
      </w:pPr>
    </w:p>
    <w:p w14:paraId="5E7F2622" w14:textId="77777777" w:rsidR="007914EF" w:rsidRDefault="009F02E6">
      <w:pPr>
        <w:pStyle w:val="Compact"/>
        <w:numPr>
          <w:ilvl w:val="0"/>
          <w:numId w:val="26"/>
        </w:numPr>
      </w:pPr>
      <w:r>
        <w:t>Romania</w:t>
      </w:r>
    </w:p>
    <w:p w14:paraId="5E7F2623" w14:textId="77777777" w:rsidR="007914EF" w:rsidRDefault="009F02E6">
      <w:pPr>
        <w:pStyle w:val="TableCaption"/>
        <w:jc w:val="center"/>
      </w:pPr>
      <w:r>
        <w:t xml:space="preserve">Number of </w:t>
      </w:r>
      <w:r>
        <w:t xml:space="preserve">incidents of abuse in the past year - by Type and </w:t>
      </w:r>
      <w:proofErr w:type="spellStart"/>
      <w:r>
        <w:t>Perpeprator</w:t>
      </w:r>
      <w:proofErr w:type="spellEnd"/>
      <w:r>
        <w:t xml:space="preserve"> - Romania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717"/>
        <w:gridCol w:w="1582"/>
        <w:gridCol w:w="1386"/>
        <w:gridCol w:w="1584"/>
        <w:gridCol w:w="1401"/>
        <w:gridCol w:w="690"/>
      </w:tblGrid>
      <w:tr w:rsidR="007914EF" w14:paraId="5E7F262A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pepretor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tion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rassment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bal abuse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914EF" w14:paraId="5E7F2631" w14:textId="77777777" w:rsidTr="007914EF">
        <w:trPr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</w:tr>
      <w:tr w:rsidR="007914EF" w14:paraId="5E7F263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ther nur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</w:tr>
      <w:tr w:rsidR="007914EF" w14:paraId="5E7F263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physici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</w:tr>
      <w:tr w:rsidR="007914EF" w14:paraId="5E7F264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'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</w:tr>
      <w:tr w:rsidR="007914EF" w14:paraId="5E7F264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nurse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</w:tr>
      <w:tr w:rsidR="007914EF" w14:paraId="5E7F265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health care pers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7914EF" w14:paraId="5E7F26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n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5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</w:tr>
    </w:tbl>
    <w:p w14:paraId="5E7F265C" w14:textId="77777777" w:rsidR="007914EF" w:rsidRDefault="007914EF">
      <w:pPr>
        <w:pStyle w:val="FirstParagraph"/>
      </w:pPr>
    </w:p>
    <w:p w14:paraId="5E7F265D" w14:textId="77777777" w:rsidR="007914EF" w:rsidRDefault="009F02E6">
      <w:pPr>
        <w:pStyle w:val="Heading3"/>
      </w:pPr>
      <w:bookmarkStart w:id="19" w:name="have-you-reported-the-incidents"/>
      <w:bookmarkEnd w:id="18"/>
      <w:r>
        <w:t>Have you reported the incidents?</w:t>
      </w:r>
    </w:p>
    <w:p w14:paraId="5E7F265E" w14:textId="4461DD95" w:rsidR="007914EF" w:rsidRDefault="009F02E6">
      <w:pPr>
        <w:numPr>
          <w:ilvl w:val="0"/>
          <w:numId w:val="27"/>
        </w:numPr>
      </w:pPr>
      <w:r>
        <w:t>Two hundred and ninety-f</w:t>
      </w:r>
      <w:r w:rsidR="009B186E">
        <w:t>our</w:t>
      </w:r>
      <w:r>
        <w:t xml:space="preserve"> (29</w:t>
      </w:r>
      <w:r w:rsidR="009B186E">
        <w:t>4</w:t>
      </w:r>
      <w:r>
        <w:t xml:space="preserve"> - 4</w:t>
      </w:r>
      <w:r w:rsidR="009B186E">
        <w:t>6</w:t>
      </w:r>
      <w:r>
        <w:t>%) did not report any of the incidents that occurred</w:t>
      </w:r>
    </w:p>
    <w:p w14:paraId="5E7F265F" w14:textId="68DCB8EE" w:rsidR="007914EF" w:rsidRDefault="009F02E6">
      <w:pPr>
        <w:numPr>
          <w:ilvl w:val="0"/>
          <w:numId w:val="27"/>
        </w:numPr>
      </w:pPr>
      <w:r>
        <w:t xml:space="preserve">Three hundred and </w:t>
      </w:r>
      <w:r>
        <w:t>fifty seven (35</w:t>
      </w:r>
      <w:r w:rsidR="00AF4207">
        <w:t>2</w:t>
      </w:r>
      <w:r>
        <w:t xml:space="preserve"> - 5</w:t>
      </w:r>
      <w:r w:rsidR="00AF4207">
        <w:t>4</w:t>
      </w:r>
      <w:r>
        <w:t>%) did report at least some of them.</w:t>
      </w:r>
    </w:p>
    <w:p w14:paraId="5E7F2660" w14:textId="77777777" w:rsidR="007914EF" w:rsidRDefault="009F02E6">
      <w:pPr>
        <w:pStyle w:val="TableCaption"/>
        <w:jc w:val="center"/>
      </w:pPr>
      <w:r>
        <w:t>Report of the incident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15"/>
        <w:gridCol w:w="1204"/>
        <w:gridCol w:w="1216"/>
        <w:gridCol w:w="1057"/>
        <w:gridCol w:w="1216"/>
        <w:gridCol w:w="1165"/>
        <w:gridCol w:w="1387"/>
      </w:tblGrid>
      <w:tr w:rsidR="007914EF" w14:paraId="5E7F2668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7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914EF" w14:paraId="5E7F2670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you report the incident(s) to your supervisor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6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67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,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 of the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6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5%)</w:t>
            </w:r>
          </w:p>
        </w:tc>
      </w:tr>
      <w:tr w:rsidR="007914EF" w14:paraId="5E7F268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but not all the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30%)</w:t>
            </w:r>
          </w:p>
        </w:tc>
      </w:tr>
      <w:tr w:rsidR="007914EF" w14:paraId="5E7F26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all of the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5%)</w:t>
            </w:r>
          </w:p>
        </w:tc>
      </w:tr>
      <w:tr w:rsidR="007914EF" w14:paraId="5E7F268A" w14:textId="77777777" w:rsidTr="007914EF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E7F268B" w14:textId="77777777" w:rsidR="007914EF" w:rsidRDefault="009F02E6">
      <w:pPr>
        <w:pStyle w:val="Heading3"/>
      </w:pPr>
      <w:bookmarkStart w:id="20" w:name="after-the-report-of-the-incident"/>
      <w:bookmarkEnd w:id="19"/>
      <w:r>
        <w:t xml:space="preserve">After the report of the </w:t>
      </w:r>
      <w:r>
        <w:t>incident</w:t>
      </w:r>
    </w:p>
    <w:p w14:paraId="5E7F268C" w14:textId="77777777" w:rsidR="007914EF" w:rsidRDefault="009F02E6">
      <w:pPr>
        <w:pStyle w:val="FirstParagraph"/>
      </w:pPr>
      <w:r>
        <w:rPr>
          <w:b/>
          <w:bCs/>
        </w:rPr>
        <w:t>What happened when you reported the incident(s)?</w:t>
      </w:r>
    </w:p>
    <w:p w14:paraId="5E7F268D" w14:textId="77777777" w:rsidR="007914EF" w:rsidRDefault="007914EF">
      <w:pPr>
        <w:pStyle w:val="BodyText"/>
      </w:pPr>
    </w:p>
    <w:p w14:paraId="5E7F268E" w14:textId="77777777" w:rsidR="007914EF" w:rsidRDefault="009F02E6">
      <w:pPr>
        <w:pStyle w:val="BodyText"/>
      </w:pPr>
      <w:r>
        <w:t xml:space="preserve">Overall, 43% of the RNs reported that that </w:t>
      </w:r>
      <w:r>
        <w:rPr>
          <w:b/>
          <w:bCs/>
        </w:rPr>
        <w:t>there was some discussion, but nothing was done or there was no follow up</w:t>
      </w:r>
      <w:r>
        <w:t>.</w:t>
      </w:r>
    </w:p>
    <w:p w14:paraId="5E7F268F" w14:textId="056C2F9F" w:rsidR="007914EF" w:rsidRDefault="009F02E6">
      <w:pPr>
        <w:pStyle w:val="BodyText"/>
      </w:pPr>
      <w:r>
        <w:t>There are significant differences across the countries</w:t>
      </w:r>
      <w:r w:rsidR="000A7A0A">
        <w:t xml:space="preserve"> (p&lt;0.001)</w:t>
      </w:r>
      <w:r>
        <w:t xml:space="preserve">. In </w:t>
      </w:r>
      <w:r>
        <w:t>Cyprus (the highest), this type of response was indicate by 6</w:t>
      </w:r>
      <w:r w:rsidR="000A7A0A">
        <w:t>6</w:t>
      </w:r>
      <w:r>
        <w:t>% of the RNs, and in Spain (the lowest) the 33%.</w:t>
      </w:r>
    </w:p>
    <w:p w14:paraId="5E7F2690" w14:textId="77777777" w:rsidR="007914EF" w:rsidRDefault="007914EF">
      <w:pPr>
        <w:pStyle w:val="BodyText"/>
      </w:pPr>
    </w:p>
    <w:p w14:paraId="5E7F2691" w14:textId="77777777" w:rsidR="007914EF" w:rsidRDefault="009F02E6">
      <w:pPr>
        <w:pStyle w:val="TableCaption"/>
        <w:jc w:val="center"/>
      </w:pPr>
      <w:r>
        <w:t>What happened after you reported the incident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527"/>
        <w:gridCol w:w="1143"/>
        <w:gridCol w:w="1137"/>
        <w:gridCol w:w="978"/>
        <w:gridCol w:w="1137"/>
        <w:gridCol w:w="1112"/>
        <w:gridCol w:w="1326"/>
      </w:tblGrid>
      <w:tr w:rsidR="007914EF" w14:paraId="5E7F269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5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N =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914EF" w14:paraId="5E7F26A1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at happened when you reported the incident(s)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9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6A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roblem was solved satisfactor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7%)</w:t>
            </w:r>
          </w:p>
        </w:tc>
      </w:tr>
      <w:tr w:rsidR="007914EF" w14:paraId="5E7F26B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roblem was somewhat resolv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5%)</w:t>
            </w:r>
          </w:p>
        </w:tc>
      </w:tr>
      <w:tr w:rsidR="007914EF" w14:paraId="5E7F26B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here was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 discussion, but nothing was done or there was no follow u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2%)</w:t>
            </w:r>
          </w:p>
        </w:tc>
      </w:tr>
      <w:tr w:rsidR="007914EF" w14:paraId="5E7F26C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blamed for the incid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7%)</w:t>
            </w:r>
          </w:p>
        </w:tc>
      </w:tr>
      <w:tr w:rsidR="007914EF" w14:paraId="5E7F26C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6%)</w:t>
            </w:r>
          </w:p>
        </w:tc>
      </w:tr>
      <w:tr w:rsidR="007914EF" w14:paraId="5E7F26D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6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914EF" w14:paraId="5E7F26D3" w14:textId="77777777" w:rsidTr="007914EF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E7F26D4" w14:textId="77777777" w:rsidR="007914EF" w:rsidRDefault="007914EF">
      <w:pPr>
        <w:pStyle w:val="BodyText"/>
      </w:pPr>
    </w:p>
    <w:p w14:paraId="5E7F26D5" w14:textId="77777777" w:rsidR="007914EF" w:rsidRDefault="009F02E6">
      <w:pPr>
        <w:pStyle w:val="Compact"/>
        <w:numPr>
          <w:ilvl w:val="0"/>
          <w:numId w:val="28"/>
        </w:numPr>
      </w:pPr>
      <w:r>
        <w:t>_Other Please specify__</w:t>
      </w:r>
    </w:p>
    <w:p w14:paraId="5E7F26D6" w14:textId="77777777" w:rsidR="007914EF" w:rsidRDefault="009F02E6">
      <w:pPr>
        <w:pStyle w:val="TableCaption"/>
        <w:jc w:val="center"/>
      </w:pPr>
      <w:r>
        <w:t xml:space="preserve">   What happened when you reported the incident(s)? - Other (please specify)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101"/>
        <w:gridCol w:w="8279"/>
      </w:tblGrid>
      <w:tr w:rsidR="007914EF" w14:paraId="5E7F26D9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happened when you reported the incident(s)? - Other (please specify)</w:t>
            </w:r>
          </w:p>
        </w:tc>
      </w:tr>
      <w:tr w:rsidR="007914EF" w14:paraId="5E7F26DC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pru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ΤΙΠΟΤΑ</w:t>
            </w:r>
          </w:p>
        </w:tc>
      </w:tr>
      <w:tr w:rsidR="007914EF" w14:paraId="5E7F26DF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δι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φορία</w:t>
            </w:r>
          </w:p>
        </w:tc>
      </w:tr>
      <w:tr w:rsidR="007914EF" w14:paraId="5E7F26E2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δι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αφορια</w:t>
            </w:r>
          </w:p>
        </w:tc>
      </w:tr>
      <w:tr w:rsidR="007914EF" w14:paraId="5E7F26E5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ai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resali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cionales</w:t>
            </w:r>
            <w:proofErr w:type="spellEnd"/>
          </w:p>
        </w:tc>
      </w:tr>
      <w:tr w:rsidR="007914EF" w14:paraId="5E7F26E8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orientados</w:t>
            </w:r>
            <w:proofErr w:type="spellEnd"/>
          </w:p>
        </w:tc>
      </w:tr>
      <w:tr w:rsidR="007914EF" w14:paraId="5E7F26EB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guió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gua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6EE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ice qu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lará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la person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est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 y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hí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ed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o</w:t>
            </w:r>
            <w:proofErr w:type="spellEnd"/>
          </w:p>
        </w:tc>
      </w:tr>
      <w:tr w:rsidR="007914EF" w14:paraId="5E7F26F1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E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lam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epción</w:t>
            </w:r>
            <w:proofErr w:type="spellEnd"/>
          </w:p>
        </w:tc>
      </w:tr>
      <w:tr w:rsidR="007914EF" w14:paraId="5E7F26F4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ifiqu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1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s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esg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boral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e pus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ac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migo</w:t>
            </w:r>
            <w:proofErr w:type="spellEnd"/>
          </w:p>
        </w:tc>
      </w:tr>
      <w:tr w:rsidR="007914EF" w14:paraId="5E7F26F7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jer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la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ermer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est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qu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l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i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e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ada.</w:t>
            </w:r>
          </w:p>
        </w:tc>
      </w:tr>
      <w:tr w:rsidR="007914EF" w14:paraId="5E7F26FA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is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u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blem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. Falta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oración</w:t>
            </w:r>
            <w:proofErr w:type="spellEnd"/>
          </w:p>
        </w:tc>
      </w:tr>
      <w:tr w:rsidR="007914EF" w14:paraId="5E7F26FD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edó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ada</w:t>
            </w:r>
          </w:p>
        </w:tc>
      </w:tr>
      <w:tr w:rsidR="007914EF" w14:paraId="5E7F2700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6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mbio de zona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jo</w:t>
            </w:r>
            <w:proofErr w:type="spellEnd"/>
          </w:p>
        </w:tc>
      </w:tr>
      <w:tr w:rsidR="007914EF" w14:paraId="5E7F2703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oat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šutka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zvrijeđa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706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s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j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godil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709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and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k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kcji</w:t>
            </w:r>
            <w:proofErr w:type="spellEnd"/>
          </w:p>
        </w:tc>
      </w:tr>
      <w:tr w:rsidR="007914EF" w14:paraId="5E7F270C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ję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żadnych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ziałań</w:t>
            </w:r>
            <w:proofErr w:type="spellEnd"/>
          </w:p>
        </w:tc>
      </w:tr>
      <w:tr w:rsidR="007914EF" w14:paraId="5E7F270F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k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ziałań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z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ony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zpośrednieg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zełożoneg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motywujący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głaszania</w:t>
            </w:r>
            <w:proofErr w:type="spellEnd"/>
          </w:p>
        </w:tc>
      </w:tr>
      <w:tr w:rsidR="007914EF" w14:paraId="5E7F2712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głosze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norowano</w:t>
            </w:r>
            <w:proofErr w:type="spellEnd"/>
          </w:p>
        </w:tc>
      </w:tr>
      <w:tr w:rsidR="007914EF" w14:paraId="5E7F2715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ję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żadnych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ziałań</w:t>
            </w:r>
            <w:proofErr w:type="spellEnd"/>
          </w:p>
        </w:tc>
      </w:tr>
      <w:tr w:rsidR="007914EF" w14:paraId="5E7F2718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orządzon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atkę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łużbową</w:t>
            </w:r>
            <w:proofErr w:type="spellEnd"/>
          </w:p>
        </w:tc>
      </w:tr>
      <w:tr w:rsidR="007914EF" w14:paraId="5E7F271B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.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c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dn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z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k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l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.</w:t>
            </w:r>
          </w:p>
        </w:tc>
      </w:tr>
      <w:tr w:rsidR="007914EF" w14:paraId="5E7F271E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k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kiejkolwiek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akcji</w:t>
            </w:r>
            <w:proofErr w:type="spellEnd"/>
          </w:p>
        </w:tc>
      </w:tr>
      <w:tr w:rsidR="007914EF" w14:paraId="5E7F2721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man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u s-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întâmpla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mic</w:t>
            </w:r>
            <w:proofErr w:type="spellEnd"/>
          </w:p>
        </w:tc>
      </w:tr>
      <w:tr w:rsidR="007914EF" w14:paraId="5E7F2724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uzu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verbal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inua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ț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stenți</w:t>
            </w:r>
            <w:proofErr w:type="spellEnd"/>
          </w:p>
        </w:tc>
      </w:tr>
      <w:tr w:rsidR="007914EF" w14:paraId="5E7F2727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S-A LUAT IN CONSIDERARE</w:t>
            </w:r>
          </w:p>
        </w:tc>
      </w:tr>
    </w:tbl>
    <w:p w14:paraId="5E7F2728" w14:textId="77777777" w:rsidR="007914EF" w:rsidRDefault="009F02E6">
      <w:pPr>
        <w:pStyle w:val="Heading3"/>
      </w:pPr>
      <w:bookmarkStart w:id="21" w:name="did-not-report-the-incident"/>
      <w:bookmarkEnd w:id="20"/>
      <w:r>
        <w:t>Did not report the incident</w:t>
      </w:r>
    </w:p>
    <w:p w14:paraId="5E7F2729" w14:textId="77777777" w:rsidR="007914EF" w:rsidRDefault="009F02E6">
      <w:pPr>
        <w:pStyle w:val="Compact"/>
        <w:numPr>
          <w:ilvl w:val="0"/>
          <w:numId w:val="29"/>
        </w:numPr>
      </w:pPr>
      <w:r>
        <w:rPr>
          <w:b/>
          <w:bCs/>
        </w:rPr>
        <w:t xml:space="preserve">In case you did not report the </w:t>
      </w:r>
      <w:r>
        <w:rPr>
          <w:b/>
          <w:bCs/>
        </w:rPr>
        <w:t>incident (s), why did you decide not to report it?</w:t>
      </w:r>
    </w:p>
    <w:p w14:paraId="5E7F272A" w14:textId="77777777" w:rsidR="007914EF" w:rsidRDefault="007914EF">
      <w:pPr>
        <w:pStyle w:val="FirstParagraph"/>
      </w:pPr>
    </w:p>
    <w:p w14:paraId="5E7F272B" w14:textId="77777777" w:rsidR="007914EF" w:rsidRDefault="009F02E6">
      <w:pPr>
        <w:pStyle w:val="TableCaption"/>
        <w:jc w:val="center"/>
      </w:pPr>
      <w:r>
        <w:t>Why did you decide not to report the incident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545"/>
        <w:gridCol w:w="1140"/>
        <w:gridCol w:w="1134"/>
        <w:gridCol w:w="975"/>
        <w:gridCol w:w="1152"/>
        <w:gridCol w:w="1109"/>
        <w:gridCol w:w="1305"/>
      </w:tblGrid>
      <w:tr w:rsidR="007914EF" w14:paraId="5E7F2733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914EF" w14:paraId="5E7F273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In case you did not report the incident (s), why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you decide not to report it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4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Didn’t think it was a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ajor iss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9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5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2%)</w:t>
            </w:r>
          </w:p>
        </w:tc>
      </w:tr>
      <w:tr w:rsidR="007914EF" w14:paraId="5E7F274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too bus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914EF" w14:paraId="5E7F275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ar of re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914EF" w14:paraId="5E7F27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asy process for report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6%)</w:t>
            </w:r>
          </w:p>
        </w:tc>
      </w:tr>
      <w:tr w:rsidR="007914EF" w14:paraId="5E7F276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n’t  think anything would be done about i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4%)</w:t>
            </w:r>
          </w:p>
        </w:tc>
      </w:tr>
      <w:tr w:rsidR="007914EF" w14:paraId="5E7F276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(please specify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4%)</w:t>
            </w:r>
          </w:p>
        </w:tc>
      </w:tr>
      <w:tr w:rsidR="007914EF" w14:paraId="5E7F277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7914EF" w14:paraId="5E7F2775" w14:textId="77777777" w:rsidTr="007914EF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E7F2776" w14:textId="77777777" w:rsidR="007914EF" w:rsidRDefault="007914EF">
      <w:pPr>
        <w:pStyle w:val="BodyText"/>
      </w:pPr>
    </w:p>
    <w:p w14:paraId="5E7F2777" w14:textId="77777777" w:rsidR="007914EF" w:rsidRDefault="009F02E6">
      <w:pPr>
        <w:pStyle w:val="Compact"/>
        <w:numPr>
          <w:ilvl w:val="0"/>
          <w:numId w:val="30"/>
        </w:numPr>
      </w:pPr>
      <w:r>
        <w:rPr>
          <w:b/>
          <w:bCs/>
        </w:rPr>
        <w:t>In case you did not report the incident (s), why did you decide not to report it? - Other(please specify)</w:t>
      </w:r>
    </w:p>
    <w:p w14:paraId="5E7F2778" w14:textId="77777777" w:rsidR="007914EF" w:rsidRDefault="009F02E6">
      <w:pPr>
        <w:pStyle w:val="TableCaption"/>
        <w:jc w:val="center"/>
      </w:pPr>
      <w:r>
        <w:t>Why did you decide not to report it? - Other (please specify)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101"/>
        <w:gridCol w:w="8279"/>
      </w:tblGrid>
      <w:tr w:rsidR="007914EF" w14:paraId="5E7F277B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Other (please 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fy)</w:t>
            </w:r>
          </w:p>
        </w:tc>
      </w:tr>
      <w:tr w:rsidR="007914EF" w14:paraId="5E7F277E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ai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a person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btuv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puesta</w:t>
            </w:r>
            <w:proofErr w:type="spellEnd"/>
          </w:p>
        </w:tc>
      </w:tr>
      <w:tr w:rsidR="007914EF" w14:paraId="5E7F2781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7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quí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h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est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puest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: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masia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upa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ní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e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resali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y n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ns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qu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er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ce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ada</w:t>
            </w:r>
          </w:p>
        </w:tc>
      </w:tr>
      <w:tr w:rsidR="007914EF" w14:paraId="5E7F2784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stion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uac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sonalmen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persona si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cesida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queri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u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go superior.</w:t>
            </w:r>
          </w:p>
        </w:tc>
      </w:tr>
      <w:tr w:rsidR="007914EF" w14:paraId="5E7F2787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fendí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</w:t>
            </w:r>
            <w:proofErr w:type="spellEnd"/>
          </w:p>
        </w:tc>
      </w:tr>
      <w:tr w:rsidR="007914EF" w14:paraId="5E7F278A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y hombre</w:t>
            </w:r>
          </w:p>
        </w:tc>
      </w:tr>
      <w:tr w:rsidR="007914EF" w14:paraId="5E7F278D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regl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amen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la persona</w:t>
            </w:r>
          </w:p>
        </w:tc>
      </w:tr>
      <w:tr w:rsidR="007914EF" w14:paraId="5E7F2790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8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oy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ev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orporac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, 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unicac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on 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perviso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o e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cil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y 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riminació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l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ibí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añe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ja</w:t>
            </w:r>
            <w:proofErr w:type="spellEnd"/>
          </w:p>
        </w:tc>
      </w:tr>
      <w:tr w:rsidR="007914EF" w14:paraId="5E7F2793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orientado</w:t>
            </w:r>
            <w:proofErr w:type="spellEnd"/>
          </w:p>
        </w:tc>
      </w:tr>
      <w:tr w:rsidR="007914EF" w14:paraId="5E7F2796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a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sent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junto c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est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resentativ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fermera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l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entr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799" w14:textId="77777777" w:rsidTr="007914E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roat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a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jent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zorijentirani,jadn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lesn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pa 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sa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to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zima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sobno</w:t>
            </w:r>
            <w:proofErr w:type="spellEnd"/>
          </w:p>
        </w:tc>
      </w:tr>
      <w:tr w:rsidR="007914EF" w14:paraId="5E7F279C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v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baci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zet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ub</w:t>
            </w:r>
            <w:proofErr w:type="spellEnd"/>
          </w:p>
        </w:tc>
      </w:tr>
      <w:tr w:rsidR="007914EF" w14:paraId="5E7F279F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atra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veden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idento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šljenje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jedinc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j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av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7914EF" w14:paraId="5E7F27A2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na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j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av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st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bi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š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uze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po tom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tanju</w:t>
            </w:r>
            <w:proofErr w:type="spellEnd"/>
          </w:p>
        </w:tc>
      </w:tr>
      <w:tr w:rsidR="007914EF" w14:paraId="5E7F27A5" w14:textId="77777777" w:rsidTr="007914EF">
        <w:trPr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ilo m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ah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kom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amjeriti</w:t>
            </w:r>
            <w:proofErr w:type="spellEnd"/>
          </w:p>
        </w:tc>
      </w:tr>
      <w:tr w:rsidR="007914EF" w14:paraId="5E7F27A8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and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zef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bgadałby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ni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ze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acownikami</w:t>
            </w:r>
            <w:proofErr w:type="spellEnd"/>
          </w:p>
        </w:tc>
      </w:tr>
      <w:tr w:rsidR="007914EF" w14:paraId="5E7F27A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omani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ideren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vin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e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atat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entului</w:t>
            </w:r>
            <w:proofErr w:type="spellEnd"/>
          </w:p>
        </w:tc>
      </w:tr>
    </w:tbl>
    <w:p w14:paraId="5E7F27AC" w14:textId="77777777" w:rsidR="007914EF" w:rsidRDefault="009F02E6">
      <w:pPr>
        <w:pStyle w:val="Heading3"/>
      </w:pPr>
      <w:bookmarkStart w:id="22" w:name="Xb0850344fd29bc84bf2940a7189d87104d89f17"/>
      <w:bookmarkEnd w:id="21"/>
      <w:r>
        <w:t>Recognition is most meaningful when it comes from</w:t>
      </w:r>
    </w:p>
    <w:p w14:paraId="5E7F27AD" w14:textId="77777777" w:rsidR="007914EF" w:rsidRDefault="009F02E6">
      <w:pPr>
        <w:pStyle w:val="FirstParagraph"/>
      </w:pPr>
      <w:r>
        <w:t xml:space="preserve">Overall, the source of recognition that is the most important for the RNs, is when it comes from </w:t>
      </w:r>
      <w:r>
        <w:rPr>
          <w:b/>
          <w:bCs/>
        </w:rPr>
        <w:t>Patients and families</w:t>
      </w:r>
      <w:r>
        <w:t>, as it is indicated by the 43% of the RNs.. This source of reco</w:t>
      </w:r>
      <w:r>
        <w:t>gnition is the most important in all countries.</w:t>
      </w:r>
    </w:p>
    <w:p w14:paraId="5E7F27AE" w14:textId="77777777" w:rsidR="007914EF" w:rsidRDefault="007914EF">
      <w:pPr>
        <w:pStyle w:val="BodyText"/>
      </w:pPr>
    </w:p>
    <w:p w14:paraId="5E7F27AF" w14:textId="77777777" w:rsidR="007914EF" w:rsidRDefault="009F02E6">
      <w:pPr>
        <w:pStyle w:val="TableCaption"/>
        <w:jc w:val="center"/>
      </w:pPr>
      <w:r>
        <w:t>Meaningful recognition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04"/>
        <w:gridCol w:w="1081"/>
        <w:gridCol w:w="1081"/>
        <w:gridCol w:w="922"/>
        <w:gridCol w:w="1081"/>
        <w:gridCol w:w="1048"/>
        <w:gridCol w:w="1252"/>
        <w:gridCol w:w="891"/>
      </w:tblGrid>
      <w:tr w:rsidR="007914EF" w14:paraId="5E7F27B8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7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7C1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ognition is most meaningful when it comes from: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B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7C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s and famili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D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nurs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D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t nursing manag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E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i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E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administ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7F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Other health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are colleagues (other than nurses and physician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2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0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7F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02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804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805" w14:textId="77777777" w:rsidR="007914EF" w:rsidRDefault="009F02E6">
      <w:pPr>
        <w:pStyle w:val="Heading3"/>
      </w:pPr>
      <w:bookmarkStart w:id="23" w:name="Xf8efc8916ae110bcc821395d6e1b276b61059f5"/>
      <w:bookmarkEnd w:id="22"/>
      <w:r>
        <w:t>My organization values my health and safety</w:t>
      </w:r>
    </w:p>
    <w:p w14:paraId="5E7F2806" w14:textId="52D083CE" w:rsidR="007914EF" w:rsidRDefault="009F02E6">
      <w:pPr>
        <w:pStyle w:val="FirstParagraph"/>
      </w:pPr>
      <w:r>
        <w:t xml:space="preserve">Overall, 46% of the respondents Agree or Strongly agree that with the statement “My organization values my health and </w:t>
      </w:r>
      <w:r>
        <w:t>safety”.</w:t>
      </w:r>
      <w:r>
        <w:br/>
        <w:t>There are significant differences across the countries. The highest on average agreement [on the scale 1 to 4] is observed in Romania [2.7 (SD=0.8)] and the lowest in Spain [2.2 (SD=0.</w:t>
      </w:r>
      <w:r w:rsidR="002161D4">
        <w:t>8</w:t>
      </w:r>
      <w:r>
        <w:t>)] and Croatia [2.2 (SD=0.</w:t>
      </w:r>
      <w:r w:rsidR="002161D4">
        <w:t>9</w:t>
      </w:r>
      <w:r>
        <w:t>)]</w:t>
      </w:r>
    </w:p>
    <w:p w14:paraId="5E7F2807" w14:textId="77777777" w:rsidR="007914EF" w:rsidRDefault="007914EF">
      <w:pPr>
        <w:pStyle w:val="BodyText"/>
      </w:pPr>
    </w:p>
    <w:p w14:paraId="5E7F2808" w14:textId="77777777" w:rsidR="007914EF" w:rsidRDefault="009F02E6">
      <w:pPr>
        <w:pStyle w:val="TableCaption"/>
        <w:jc w:val="center"/>
      </w:pPr>
      <w:r>
        <w:t>My organization values my healt</w:t>
      </w:r>
      <w:r>
        <w:t>h and safety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784"/>
        <w:gridCol w:w="1124"/>
        <w:gridCol w:w="1116"/>
        <w:gridCol w:w="957"/>
        <w:gridCol w:w="1116"/>
        <w:gridCol w:w="1078"/>
        <w:gridCol w:w="1287"/>
        <w:gridCol w:w="898"/>
      </w:tblGrid>
      <w:tr w:rsidR="007914EF" w14:paraId="5E7F2811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81A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To what degree do you agree with the statement?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"My organization values my health and safety"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82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trongly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re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2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re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3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agre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2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3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ongly disagre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4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ean satisfaction (S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849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 (%); Mean (SD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Mean agreement (SD): Mean of scores ranging from 1 (Strongly Disagree) to 4 (Strongly Agree)</w:t>
            </w:r>
          </w:p>
        </w:tc>
      </w:tr>
      <w:tr w:rsidR="007914EF" w14:paraId="5E7F284B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4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earson's Chi-squared test;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5E7F284C" w14:textId="77777777" w:rsidR="007914EF" w:rsidRDefault="009F02E6">
      <w:pPr>
        <w:pStyle w:val="Heading3"/>
      </w:pPr>
      <w:bookmarkStart w:id="24" w:name="work-done-at-the-end-of-a-typical-shift"/>
      <w:bookmarkEnd w:id="23"/>
      <w:r>
        <w:t>Work done at the end of a typical shift</w:t>
      </w:r>
    </w:p>
    <w:p w14:paraId="5E7F284D" w14:textId="77777777" w:rsidR="007914EF" w:rsidRDefault="007914EF">
      <w:pPr>
        <w:pStyle w:val="FirstParagraph"/>
      </w:pPr>
    </w:p>
    <w:p w14:paraId="5E7F284E" w14:textId="77777777" w:rsidR="007914EF" w:rsidRDefault="009F02E6">
      <w:pPr>
        <w:pStyle w:val="TableCaption"/>
        <w:jc w:val="center"/>
      </w:pPr>
      <w:r>
        <w:t>At the end of a typical shift, to what degree do you get the following work done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173"/>
        <w:gridCol w:w="1049"/>
        <w:gridCol w:w="1054"/>
        <w:gridCol w:w="895"/>
        <w:gridCol w:w="1054"/>
        <w:gridCol w:w="1024"/>
        <w:gridCol w:w="1225"/>
        <w:gridCol w:w="886"/>
      </w:tblGrid>
      <w:tr w:rsidR="007914EF" w14:paraId="5E7F2857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8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860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care (medications, procedures, monitoring etc.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86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4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7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4% 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7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75-99% of work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8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8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Not applicabl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9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forting/Talking with patien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8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89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4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9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A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4% 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B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75-99% of work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33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66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8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6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20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A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9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B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C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Not applicabl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B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C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veloping or updating care pl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8D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4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4% 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E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-9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F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E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8F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Not applicabl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0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pring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patients and families for dischar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8F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90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4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1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4% 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1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-9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2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00% of work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2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Not applicabl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2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3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aching patients or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94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4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3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4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-74% 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5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75-99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4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5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of work d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6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Not applicable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5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6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6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6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6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6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6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969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96A" w14:textId="77777777" w:rsidR="007914EF" w:rsidRDefault="009F02E6">
      <w:pPr>
        <w:pStyle w:val="Heading3"/>
      </w:pPr>
      <w:bookmarkStart w:id="25" w:name="X8e79458eb63b36f446b7b9c6c97fbaae67acde9"/>
      <w:bookmarkEnd w:id="24"/>
      <w:r>
        <w:t>To what extent are you evaluated on how well you contribute to a healthy work environment for you and your colleagues?</w:t>
      </w:r>
    </w:p>
    <w:p w14:paraId="5E7F296B" w14:textId="77777777" w:rsidR="007914EF" w:rsidRDefault="009F02E6">
      <w:pPr>
        <w:pStyle w:val="TableCaption"/>
        <w:jc w:val="center"/>
      </w:pPr>
      <w:r>
        <w:t>To what extent are you evaluated on how well you contribute to a healthy work environment for you and your co</w:t>
      </w:r>
      <w:r>
        <w:t>lleagues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056"/>
        <w:gridCol w:w="1070"/>
        <w:gridCol w:w="1072"/>
        <w:gridCol w:w="914"/>
        <w:gridCol w:w="1073"/>
        <w:gridCol w:w="1041"/>
        <w:gridCol w:w="1244"/>
        <w:gridCol w:w="890"/>
      </w:tblGrid>
      <w:tr w:rsidR="007914EF" w14:paraId="5E7F2974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6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7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7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7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7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97D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 what extent are you evaluated on how well you contribute to a healthy work environment for you and your colleague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8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98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ys a major part in my evalu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7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8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lays a substantial part i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 evalu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8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9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ys a minor part in my evalu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A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ys no part in my evalu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9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A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A9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AC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A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9AE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A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9AF" w14:textId="77777777" w:rsidR="007914EF" w:rsidRDefault="009F02E6">
      <w:pPr>
        <w:pStyle w:val="Heading3"/>
      </w:pPr>
      <w:bookmarkStart w:id="26" w:name="X8f936390aa5f61800ebd505f7219e7476aa8363"/>
      <w:bookmarkEnd w:id="25"/>
      <w:r>
        <w:t>On the whole, how satisfied are you with your current job?</w:t>
      </w:r>
    </w:p>
    <w:p w14:paraId="5E7F29B0" w14:textId="020A39CB" w:rsidR="007914EF" w:rsidRDefault="009F02E6">
      <w:pPr>
        <w:pStyle w:val="FirstParagraph"/>
      </w:pPr>
      <w:r>
        <w:t xml:space="preserve">Overall, 83% of the RNs are </w:t>
      </w:r>
      <w:r>
        <w:rPr>
          <w:b/>
          <w:bCs/>
        </w:rPr>
        <w:t>Very or somewhat satisfied</w:t>
      </w:r>
      <w:r>
        <w:t xml:space="preserve"> with their current job. </w:t>
      </w:r>
    </w:p>
    <w:p w14:paraId="0FEDC3EF" w14:textId="77777777" w:rsidR="001C6374" w:rsidRPr="001C6374" w:rsidRDefault="001C6374" w:rsidP="001C6374">
      <w:pPr>
        <w:pStyle w:val="BodyText"/>
      </w:pPr>
    </w:p>
    <w:p w14:paraId="5E7F29B1" w14:textId="77777777" w:rsidR="007914EF" w:rsidRDefault="009F02E6">
      <w:pPr>
        <w:pStyle w:val="TableCaption"/>
        <w:jc w:val="center"/>
      </w:pPr>
      <w:r>
        <w:t xml:space="preserve">On the whole, how satisfied are you with your </w:t>
      </w:r>
      <w:r>
        <w:t>current job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78"/>
        <w:gridCol w:w="1106"/>
        <w:gridCol w:w="1101"/>
        <w:gridCol w:w="942"/>
        <w:gridCol w:w="1101"/>
        <w:gridCol w:w="1065"/>
        <w:gridCol w:w="1272"/>
        <w:gridCol w:w="895"/>
      </w:tblGrid>
      <w:tr w:rsidR="007914EF" w14:paraId="5E7F29BA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B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9C3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B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 the whole, how satisfied are you with your current job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BC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B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BE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BF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0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9C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y 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6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B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D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7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C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6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dis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6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D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E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D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ry dissatisfi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9F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satisfaction (SD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9E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9F2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n (%); Mean (SD)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Mean satisfaction (SD): Mean of scores ranging from 1 (Very dissatisfied) to 4 (Very satisfied)</w:t>
            </w:r>
          </w:p>
        </w:tc>
      </w:tr>
      <w:tr w:rsidR="007914EF" w14:paraId="5E7F29F4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earson's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-squared test; One-way ANOVA</w:t>
            </w:r>
          </w:p>
        </w:tc>
      </w:tr>
    </w:tbl>
    <w:p w14:paraId="5E7F29F5" w14:textId="77777777" w:rsidR="007914EF" w:rsidRDefault="009F02E6">
      <w:pPr>
        <w:pStyle w:val="Heading3"/>
      </w:pPr>
      <w:bookmarkStart w:id="27" w:name="Xc483982611d22fb16e29ad1c908d8263065b17f"/>
      <w:bookmarkEnd w:id="26"/>
      <w:r>
        <w:t>Plan to leave their present nursing position</w:t>
      </w:r>
    </w:p>
    <w:p w14:paraId="67985AB3" w14:textId="08E5498E" w:rsidR="00964DC9" w:rsidRDefault="009F02E6" w:rsidP="00964DC9">
      <w:pPr>
        <w:pStyle w:val="FirstParagraph"/>
      </w:pPr>
      <w:r>
        <w:t xml:space="preserve">21% of the RNs plan to leave the nursing position within the next 3 years, 11% within the next 12 months, while 68% have no plans on leaving. There are statistically significant </w:t>
      </w:r>
      <w:r>
        <w:t>differences across the countries</w:t>
      </w:r>
      <w:r w:rsidR="00964DC9">
        <w:t>.</w:t>
      </w:r>
    </w:p>
    <w:p w14:paraId="391C53F0" w14:textId="77777777" w:rsidR="00964DC9" w:rsidRPr="00964DC9" w:rsidRDefault="00964DC9" w:rsidP="00964DC9">
      <w:pPr>
        <w:pStyle w:val="BodyText"/>
      </w:pPr>
    </w:p>
    <w:p w14:paraId="5E7F29F7" w14:textId="77777777" w:rsidR="007914EF" w:rsidRDefault="009F02E6">
      <w:pPr>
        <w:pStyle w:val="TableCaption"/>
        <w:jc w:val="center"/>
      </w:pPr>
      <w:r>
        <w:lastRenderedPageBreak/>
        <w:t>Do you plan to leave your present nursing position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648"/>
        <w:gridCol w:w="1149"/>
        <w:gridCol w:w="1138"/>
        <w:gridCol w:w="979"/>
        <w:gridCol w:w="1138"/>
        <w:gridCol w:w="1097"/>
        <w:gridCol w:w="1309"/>
        <w:gridCol w:w="902"/>
      </w:tblGrid>
      <w:tr w:rsidR="007914EF" w14:paraId="5E7F2A00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,0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pr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ai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oat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an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man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9F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14EF" w14:paraId="5E7F2A09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Do you plan to leave your present nursing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ition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2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4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5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6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7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914EF" w14:paraId="5E7F2A1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A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within the next 3 yea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B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D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0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1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A1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3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within the next 12 month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4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6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8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9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A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A2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C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plans to leave within the next 3 year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D" w14:textId="483C74A3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4 (6</w:t>
            </w:r>
            <w:r w:rsidR="00964DC9"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E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1F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20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21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22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 (8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23" w14:textId="77777777" w:rsidR="007914EF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914EF" w14:paraId="5E7F2A26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25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14EF" w14:paraId="5E7F2A28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27" w14:textId="77777777" w:rsidR="007914EF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5E7F2A29" w14:textId="77777777" w:rsidR="007914EF" w:rsidRDefault="009F02E6">
      <w:pPr>
        <w:pStyle w:val="Heading3"/>
      </w:pPr>
      <w:bookmarkStart w:id="28" w:name="X014d65145f742c5c7e0bb5d5a55e0f73c712cb5"/>
      <w:bookmarkEnd w:id="27"/>
      <w:r>
        <w:t>Influence in reconsidering plans to leave present position</w:t>
      </w:r>
    </w:p>
    <w:p w14:paraId="5E7F2A2A" w14:textId="77777777" w:rsidR="007914EF" w:rsidRDefault="007914EF">
      <w:pPr>
        <w:pStyle w:val="FirstParagraph"/>
      </w:pPr>
    </w:p>
    <w:p w14:paraId="5E7F2A2B" w14:textId="77777777" w:rsidR="007914EF" w:rsidRDefault="009F02E6">
      <w:pPr>
        <w:pStyle w:val="Compact"/>
        <w:numPr>
          <w:ilvl w:val="0"/>
          <w:numId w:val="31"/>
        </w:numPr>
      </w:pPr>
      <w:r>
        <w:t>Distribution of responses</w:t>
      </w:r>
    </w:p>
    <w:p w14:paraId="5E7F2A2C" w14:textId="77777777" w:rsidR="007914EF" w:rsidRDefault="009F02E6">
      <w:pPr>
        <w:pStyle w:val="FirstParagraph"/>
      </w:pPr>
      <w:r>
        <w:t xml:space="preserve">The table shows the distribution of responses across a range of factors </w:t>
      </w:r>
      <w:r>
        <w:t>influencing the reconsideration of RNs’ plans to leave their present position.</w:t>
      </w:r>
    </w:p>
    <w:p w14:paraId="5E7F2A2D" w14:textId="77777777" w:rsidR="007914EF" w:rsidRDefault="007914EF">
      <w:pPr>
        <w:pStyle w:val="BodyText"/>
      </w:pPr>
    </w:p>
    <w:p w14:paraId="5E7F2A2E" w14:textId="77777777" w:rsidR="007914EF" w:rsidRDefault="009F02E6">
      <w:pPr>
        <w:pStyle w:val="TableCaption"/>
        <w:jc w:val="center"/>
      </w:pPr>
      <w:r>
        <w:t>How likely would each of the following be to influence you to reconsider your plans to leave your present position?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200"/>
        <w:gridCol w:w="1087"/>
        <w:gridCol w:w="1061"/>
        <w:gridCol w:w="931"/>
        <w:gridCol w:w="1061"/>
        <w:gridCol w:w="1017"/>
        <w:gridCol w:w="1201"/>
        <w:gridCol w:w="802"/>
      </w:tblGrid>
      <w:tr w:rsidR="007914EF" w:rsidRPr="00964DC9" w14:paraId="5E7F2A37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2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verall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,033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yprus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94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pain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32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oat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57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oland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75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oman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75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A3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7914EF" w:rsidRPr="00964DC9" w14:paraId="5E7F2A40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flexible scheduling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3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A4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31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6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9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5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8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5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4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5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ot very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9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0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6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3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5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4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6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7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Higher salary and benefi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6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A7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18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7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4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61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7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7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8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0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9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4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 (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8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9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5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A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9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A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aut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AB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9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A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5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7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1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B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3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C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B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38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7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2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6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D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1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 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2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 (8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C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D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E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opportunities to influence decisions about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D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AE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4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1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8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45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F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2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4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E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1 (5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4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AF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18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4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0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AF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2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 (9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3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2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 (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6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0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0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1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respect from unit manage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B2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52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9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8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1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2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4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0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7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2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3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5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2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0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3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3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6 (2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4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3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4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Better staff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B5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4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49 (4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0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6 (5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2 (5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7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6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4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70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8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5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6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9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7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5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 (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6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3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7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8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 respect from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7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B8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90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9 (4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0 (5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9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6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9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8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3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7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0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9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7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9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1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9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A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ot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8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 (2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B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A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B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 opportunities for </w:t>
            </w:r>
            <w:proofErr w:type="spellStart"/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rofessiona</w:t>
            </w:r>
            <w:proofErr w:type="spellEnd"/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develop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BC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41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5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3 (5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B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3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9 (3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C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299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5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D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9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C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D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5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 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2 (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 (2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8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E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D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BF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Better 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B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E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BF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67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9 (4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6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9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5 (2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02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1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4 (2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BF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3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7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0B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4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2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2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2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5 (1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1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3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4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0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4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 (2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1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2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/better equipment and technology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1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1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2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3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5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 (3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2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3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7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4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9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3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4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3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3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4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7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 (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5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1 (1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1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5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4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5C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 meaningful recognition for my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A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65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81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5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7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5 (4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6E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Somewhat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24 (3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0 (3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 (3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0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8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D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77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6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t very like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1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0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8 (1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80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ot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likely at al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4 (1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 (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6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 (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7 (2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7F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89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8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C8B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8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n (%)</w:t>
            </w:r>
          </w:p>
        </w:tc>
      </w:tr>
      <w:tr w:rsidR="007914EF" w:rsidRPr="00964DC9" w14:paraId="5E7F2C8D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8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Pearson's Chi-squared test</w:t>
            </w:r>
          </w:p>
        </w:tc>
      </w:tr>
    </w:tbl>
    <w:p w14:paraId="5E7F2C8E" w14:textId="77777777" w:rsidR="007914EF" w:rsidRDefault="007914EF">
      <w:pPr>
        <w:pStyle w:val="BodyText"/>
      </w:pPr>
    </w:p>
    <w:p w14:paraId="5E7F2C8F" w14:textId="77777777" w:rsidR="007914EF" w:rsidRDefault="009F02E6">
      <w:pPr>
        <w:pStyle w:val="Compact"/>
        <w:numPr>
          <w:ilvl w:val="0"/>
          <w:numId w:val="32"/>
        </w:numPr>
      </w:pPr>
      <w:r>
        <w:t>Distribution of Combined Proportion - Very likely/ Somewhat likely</w:t>
      </w:r>
    </w:p>
    <w:p w14:paraId="5E7F2C90" w14:textId="77777777" w:rsidR="007914EF" w:rsidRDefault="009F02E6">
      <w:pPr>
        <w:pStyle w:val="FirstParagraph"/>
      </w:pPr>
      <w:r>
        <w:t xml:space="preserve">The table shows the distribution of the </w:t>
      </w:r>
      <w:r>
        <w:t>combined response of Very likely/ Somewhat likely.</w:t>
      </w:r>
    </w:p>
    <w:p w14:paraId="5E7F2C91" w14:textId="77777777" w:rsidR="007914EF" w:rsidRDefault="009F02E6">
      <w:pPr>
        <w:pStyle w:val="BodyText"/>
      </w:pPr>
      <w:r>
        <w:t xml:space="preserve">The main factor indicated by the RNs is the </w:t>
      </w:r>
      <w:r>
        <w:rPr>
          <w:b/>
          <w:bCs/>
        </w:rPr>
        <w:t>Higher salary and benefits</w:t>
      </w:r>
      <w:r>
        <w:t xml:space="preserve"> [81%] followed by </w:t>
      </w:r>
      <w:r>
        <w:rPr>
          <w:b/>
          <w:bCs/>
        </w:rPr>
        <w:t>More opportunities for professional development</w:t>
      </w:r>
      <w:r>
        <w:t xml:space="preserve"> [77%] and </w:t>
      </w:r>
      <w:r>
        <w:rPr>
          <w:b/>
          <w:bCs/>
        </w:rPr>
        <w:t>Better Staffing</w:t>
      </w:r>
      <w:r>
        <w:t xml:space="preserve"> [75%].</w:t>
      </w:r>
    </w:p>
    <w:p w14:paraId="5E7F2C92" w14:textId="77777777" w:rsidR="007914EF" w:rsidRDefault="009F02E6">
      <w:pPr>
        <w:pStyle w:val="BodyText"/>
      </w:pPr>
      <w:r>
        <w:t xml:space="preserve">The </w:t>
      </w:r>
      <w:r>
        <w:rPr>
          <w:b/>
          <w:bCs/>
        </w:rPr>
        <w:t xml:space="preserve">Higher salary and </w:t>
      </w:r>
      <w:r>
        <w:rPr>
          <w:b/>
          <w:bCs/>
        </w:rPr>
        <w:t>benefits</w:t>
      </w:r>
      <w:r>
        <w:t xml:space="preserve"> and </w:t>
      </w:r>
      <w:r>
        <w:rPr>
          <w:b/>
          <w:bCs/>
        </w:rPr>
        <w:t>More opportunities for professional development</w:t>
      </w:r>
      <w:r>
        <w:t xml:space="preserve"> are the main factors for all countries.</w:t>
      </w:r>
    </w:p>
    <w:p w14:paraId="5E7F2C93" w14:textId="77777777" w:rsidR="007914EF" w:rsidRDefault="007914EF">
      <w:pPr>
        <w:pStyle w:val="BodyText"/>
      </w:pPr>
    </w:p>
    <w:p w14:paraId="5E7F2C94" w14:textId="77777777" w:rsidR="007914EF" w:rsidRDefault="007914EF">
      <w:pPr>
        <w:pStyle w:val="BodyText"/>
      </w:pPr>
    </w:p>
    <w:p w14:paraId="5E7F2C95" w14:textId="77777777" w:rsidR="007914EF" w:rsidRDefault="009F02E6">
      <w:pPr>
        <w:pStyle w:val="TableCaption"/>
        <w:jc w:val="center"/>
      </w:pPr>
      <w:r>
        <w:t>How likely would each of the following be to influence you to reconsider your plans to leave your present position?  Combined proportion of: Very likely/</w:t>
      </w:r>
      <w:r>
        <w:t xml:space="preserve"> Somewhat likely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887"/>
        <w:gridCol w:w="1015"/>
        <w:gridCol w:w="935"/>
        <w:gridCol w:w="949"/>
        <w:gridCol w:w="936"/>
        <w:gridCol w:w="865"/>
        <w:gridCol w:w="1016"/>
        <w:gridCol w:w="382"/>
        <w:gridCol w:w="375"/>
      </w:tblGrid>
      <w:tr w:rsidR="007914EF" w:rsidRPr="00964DC9" w14:paraId="5E7F2C9E" w14:textId="77777777" w:rsidTr="00964D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verall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,033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yprus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94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53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pain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32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oat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57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oland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75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oman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75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C9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7914EF" w:rsidRPr="00964DC9" w14:paraId="5E7F2CA7" w14:textId="77777777" w:rsidTr="00964DC9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9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Higher salary and benefits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78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81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15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84%)</w:t>
            </w:r>
          </w:p>
        </w:tc>
        <w:tc>
          <w:tcPr>
            <w:tcW w:w="53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18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83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219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86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6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91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 xml:space="preserve">155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(69%)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&lt;0.001</w:t>
            </w:r>
          </w:p>
        </w:tc>
      </w:tr>
      <w:tr w:rsidR="007914EF" w:rsidRPr="00964DC9" w14:paraId="5E7F2CB0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opportunities for </w:t>
            </w:r>
            <w:proofErr w:type="spellStart"/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rofessiona</w:t>
            </w:r>
            <w:proofErr w:type="spellEnd"/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develop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40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1 (80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8 (8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91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1 (69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A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.008</w:t>
            </w:r>
          </w:p>
        </w:tc>
      </w:tr>
      <w:tr w:rsidR="007914EF" w:rsidRPr="00964DC9" w14:paraId="5E7F2CB9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Better staff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23 (7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0 (81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9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0 (7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5 (62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C2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meaningful recognition for my contribu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05 (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47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79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7 (7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0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B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1 (65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.003</w:t>
            </w:r>
          </w:p>
        </w:tc>
      </w:tr>
      <w:tr w:rsidR="007914EF" w:rsidRPr="00964DC9" w14:paraId="5E7F2CCB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Better leadershi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53 (6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9 (75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5 (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0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7 (7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2 (54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D4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respect from administr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53 (6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6 (79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C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4 (7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2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 (6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6 (59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DD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More respect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from unit manage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36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9 (80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5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1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1 (8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0 (60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E6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/better equipment and technology resourc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D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25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8 (68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8 (6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3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8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8 (64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.9</w:t>
            </w:r>
          </w:p>
        </w:tc>
      </w:tr>
      <w:tr w:rsidR="007914EF" w:rsidRPr="00964DC9" w14:paraId="5E7F2CEF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flexible schedul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9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4 (73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165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7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4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2 (5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4 (57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E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CF8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opportunities to influence decisions about patient ca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02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5 (67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9 (7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0 (5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9 (52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D01" w14:textId="77777777" w:rsidTr="00964DC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More autonom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2 (6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5 (68%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38 (6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64 (6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3 (7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CF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2 (53%)</w:t>
            </w:r>
          </w:p>
        </w:tc>
        <w:tc>
          <w:tcPr>
            <w:tcW w:w="0" w:type="auto"/>
            <w:gridSpan w:val="2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0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.014</w:t>
            </w:r>
          </w:p>
        </w:tc>
      </w:tr>
      <w:tr w:rsidR="007914EF" w:rsidRPr="00964DC9" w14:paraId="5E7F2D03" w14:textId="77777777" w:rsidTr="00964DC9">
        <w:trPr>
          <w:gridAfter w:val="1"/>
          <w:jc w:val="center"/>
        </w:trPr>
        <w:tc>
          <w:tcPr>
            <w:tcW w:w="4996" w:type="pct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n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%)</w:t>
            </w:r>
          </w:p>
        </w:tc>
      </w:tr>
      <w:tr w:rsidR="007914EF" w:rsidRPr="00964DC9" w14:paraId="5E7F2D05" w14:textId="77777777" w:rsidTr="00964DC9">
        <w:trPr>
          <w:gridAfter w:val="1"/>
          <w:jc w:val="center"/>
        </w:trPr>
        <w:tc>
          <w:tcPr>
            <w:tcW w:w="4996" w:type="pct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earson's Chi-squared test</w:t>
            </w:r>
          </w:p>
        </w:tc>
      </w:tr>
    </w:tbl>
    <w:p w14:paraId="5E7F2D06" w14:textId="77777777" w:rsidR="007914EF" w:rsidRDefault="009F02E6">
      <w:pPr>
        <w:pStyle w:val="Heading3"/>
      </w:pPr>
      <w:bookmarkStart w:id="29" w:name="Xb5606bc008e2c9152d64d80c029e461de202bdc"/>
      <w:bookmarkEnd w:id="28"/>
      <w:r>
        <w:t>Support of continuing education (CE) and specialty certification</w:t>
      </w:r>
    </w:p>
    <w:p w14:paraId="5E7F2D07" w14:textId="68F8A1CF" w:rsidR="007914EF" w:rsidRDefault="009F02E6">
      <w:pPr>
        <w:pStyle w:val="FirstParagraph"/>
      </w:pPr>
      <w:r>
        <w:t xml:space="preserve">In house Continuous education is provided for </w:t>
      </w:r>
      <w:r w:rsidR="00964DC9">
        <w:t>49</w:t>
      </w:r>
      <w:r>
        <w:t>% of the overall sample. There are differences across countries, where in Spain, the in house CE is offered i</w:t>
      </w:r>
      <w:r>
        <w:t xml:space="preserve">n the 66% of the RNs and </w:t>
      </w:r>
      <w:proofErr w:type="spellStart"/>
      <w:r>
        <w:t>and</w:t>
      </w:r>
      <w:proofErr w:type="spellEnd"/>
      <w:r>
        <w:t xml:space="preserve"> in Poland the lowest (28%).</w:t>
      </w:r>
    </w:p>
    <w:p w14:paraId="5E7F2D08" w14:textId="77777777" w:rsidR="007914EF" w:rsidRDefault="009F02E6">
      <w:pPr>
        <w:pStyle w:val="BodyText"/>
      </w:pPr>
      <w:r>
        <w:t xml:space="preserve">Paid time off for CE is provided for 15% of the overall sample. There are differences across countries, where in Cyprus, the paid time off for CE is offered in the 35% of the RNs and </w:t>
      </w:r>
      <w:proofErr w:type="spellStart"/>
      <w:r>
        <w:t>and</w:t>
      </w:r>
      <w:proofErr w:type="spellEnd"/>
      <w:r>
        <w:t xml:space="preserve"> in Spain the</w:t>
      </w:r>
      <w:r>
        <w:t xml:space="preserve"> lowest (4.7%).</w:t>
      </w:r>
    </w:p>
    <w:p w14:paraId="5E7F2D09" w14:textId="77777777" w:rsidR="007914EF" w:rsidRDefault="009F02E6">
      <w:pPr>
        <w:pStyle w:val="TableCaption"/>
        <w:jc w:val="center"/>
      </w:pPr>
      <w:r>
        <w:t>Support of continuing education (CE) and specialty certification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524"/>
        <w:gridCol w:w="1028"/>
        <w:gridCol w:w="1011"/>
        <w:gridCol w:w="881"/>
        <w:gridCol w:w="1011"/>
        <w:gridCol w:w="972"/>
        <w:gridCol w:w="1151"/>
        <w:gridCol w:w="782"/>
      </w:tblGrid>
      <w:tr w:rsidR="007914EF" w:rsidRPr="00964DC9" w14:paraId="5E7F2D12" w14:textId="77777777" w:rsidTr="00791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verall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,033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yprus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194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pain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32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Croat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57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0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oland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75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1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omania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, N = 275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1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-value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</w:p>
        </w:tc>
      </w:tr>
      <w:tr w:rsidR="007914EF" w:rsidRPr="00964DC9" w14:paraId="5E7F2D1B" w14:textId="77777777" w:rsidTr="007914EF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To what degree does your organization support the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continuing education of nurses?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4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6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8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9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D24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Provides in house 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00 (4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73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1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2 (6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9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1 (2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5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3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2D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rovides paid time off for 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6 (3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1 (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7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 (1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7 (1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C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36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rovides time off without pay for 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2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58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(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4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9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5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3F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ays CE registration fe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5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6 (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2 (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7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3E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48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o suppor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45 (2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0 (1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1 (1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9 (2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4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81 (3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7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51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A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4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0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5A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2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Does your 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organization support specialty nursing certification? (Either long or short term course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3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457 (4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21 (6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5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94 (4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7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6 (4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8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03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9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&lt;0.001</w:t>
            </w:r>
          </w:p>
        </w:tc>
      </w:tr>
      <w:tr w:rsidR="007914EF" w:rsidRPr="00964DC9" w14:paraId="5E7F2D63" w14:textId="77777777" w:rsidTr="007914EF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B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C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D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E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5F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60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61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F2D62" w14:textId="77777777" w:rsidR="007914EF" w:rsidRPr="00964DC9" w:rsidRDefault="007914E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</w:p>
        </w:tc>
      </w:tr>
      <w:tr w:rsidR="007914EF" w:rsidRPr="00964DC9" w14:paraId="5E7F2D65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64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1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n (%)</w:t>
            </w:r>
          </w:p>
        </w:tc>
      </w:tr>
      <w:tr w:rsidR="007914EF" w:rsidRPr="00964DC9" w14:paraId="5E7F2D67" w14:textId="77777777" w:rsidTr="007914EF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2D66" w14:textId="77777777" w:rsidR="007914EF" w:rsidRPr="00964DC9" w:rsidRDefault="009F02E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sz w:val="18"/>
                <w:szCs w:val="18"/>
              </w:rPr>
            </w:pP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  <w:vertAlign w:val="superscript"/>
              </w:rPr>
              <w:t>2</w:t>
            </w:r>
            <w:r w:rsidRPr="00964DC9">
              <w:rPr>
                <w:rFonts w:ascii="Arial" w:eastAsia="Arial" w:hAnsi="Arial" w:cs="Arial"/>
                <w:color w:val="000000"/>
                <w:sz w:val="18"/>
                <w:szCs w:val="18"/>
              </w:rPr>
              <w:t>Pearson's Chi-squared test</w:t>
            </w:r>
          </w:p>
        </w:tc>
      </w:tr>
      <w:bookmarkEnd w:id="9"/>
      <w:bookmarkEnd w:id="29"/>
    </w:tbl>
    <w:p w14:paraId="5E7F2D68" w14:textId="77777777" w:rsidR="004F4569" w:rsidRDefault="004F4569"/>
    <w:sectPr w:rsidR="004F45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9C622" w14:textId="77777777" w:rsidR="004F4569" w:rsidRDefault="004F4569">
      <w:pPr>
        <w:spacing w:after="0"/>
      </w:pPr>
      <w:r>
        <w:separator/>
      </w:r>
    </w:p>
  </w:endnote>
  <w:endnote w:type="continuationSeparator" w:id="0">
    <w:p w14:paraId="63CC8EA5" w14:textId="77777777" w:rsidR="004F4569" w:rsidRDefault="004F4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B686D" w14:textId="77777777" w:rsidR="004F4569" w:rsidRDefault="004F4569">
      <w:r>
        <w:separator/>
      </w:r>
    </w:p>
  </w:footnote>
  <w:footnote w:type="continuationSeparator" w:id="0">
    <w:p w14:paraId="41765963" w14:textId="77777777" w:rsidR="004F4569" w:rsidRDefault="004F4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168A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AA86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54143586">
    <w:abstractNumId w:val="0"/>
  </w:num>
  <w:num w:numId="2" w16cid:durableId="135489567">
    <w:abstractNumId w:val="1"/>
  </w:num>
  <w:num w:numId="3" w16cid:durableId="1493987729">
    <w:abstractNumId w:val="1"/>
  </w:num>
  <w:num w:numId="4" w16cid:durableId="858742430">
    <w:abstractNumId w:val="1"/>
  </w:num>
  <w:num w:numId="5" w16cid:durableId="1207254429">
    <w:abstractNumId w:val="1"/>
  </w:num>
  <w:num w:numId="6" w16cid:durableId="90929970">
    <w:abstractNumId w:val="1"/>
  </w:num>
  <w:num w:numId="7" w16cid:durableId="1531339596">
    <w:abstractNumId w:val="1"/>
  </w:num>
  <w:num w:numId="8" w16cid:durableId="931857078">
    <w:abstractNumId w:val="1"/>
  </w:num>
  <w:num w:numId="9" w16cid:durableId="826821048">
    <w:abstractNumId w:val="1"/>
  </w:num>
  <w:num w:numId="10" w16cid:durableId="1632249351">
    <w:abstractNumId w:val="1"/>
  </w:num>
  <w:num w:numId="11" w16cid:durableId="769162009">
    <w:abstractNumId w:val="1"/>
  </w:num>
  <w:num w:numId="12" w16cid:durableId="1559898767">
    <w:abstractNumId w:val="1"/>
  </w:num>
  <w:num w:numId="13" w16cid:durableId="1698506013">
    <w:abstractNumId w:val="1"/>
  </w:num>
  <w:num w:numId="14" w16cid:durableId="417555698">
    <w:abstractNumId w:val="1"/>
  </w:num>
  <w:num w:numId="15" w16cid:durableId="1548686284">
    <w:abstractNumId w:val="1"/>
  </w:num>
  <w:num w:numId="16" w16cid:durableId="1919094167">
    <w:abstractNumId w:val="1"/>
  </w:num>
  <w:num w:numId="17" w16cid:durableId="1159227652">
    <w:abstractNumId w:val="1"/>
  </w:num>
  <w:num w:numId="18" w16cid:durableId="1561818629">
    <w:abstractNumId w:val="1"/>
  </w:num>
  <w:num w:numId="19" w16cid:durableId="234778323">
    <w:abstractNumId w:val="1"/>
  </w:num>
  <w:num w:numId="20" w16cid:durableId="848788927">
    <w:abstractNumId w:val="1"/>
  </w:num>
  <w:num w:numId="21" w16cid:durableId="906262792">
    <w:abstractNumId w:val="1"/>
  </w:num>
  <w:num w:numId="22" w16cid:durableId="222907020">
    <w:abstractNumId w:val="1"/>
  </w:num>
  <w:num w:numId="23" w16cid:durableId="2062551387">
    <w:abstractNumId w:val="1"/>
  </w:num>
  <w:num w:numId="24" w16cid:durableId="1893610036">
    <w:abstractNumId w:val="1"/>
  </w:num>
  <w:num w:numId="25" w16cid:durableId="1169517584">
    <w:abstractNumId w:val="1"/>
  </w:num>
  <w:num w:numId="26" w16cid:durableId="537619300">
    <w:abstractNumId w:val="1"/>
  </w:num>
  <w:num w:numId="27" w16cid:durableId="264075655">
    <w:abstractNumId w:val="1"/>
  </w:num>
  <w:num w:numId="28" w16cid:durableId="399138098">
    <w:abstractNumId w:val="1"/>
  </w:num>
  <w:num w:numId="29" w16cid:durableId="586379385">
    <w:abstractNumId w:val="1"/>
  </w:num>
  <w:num w:numId="30" w16cid:durableId="789324207">
    <w:abstractNumId w:val="1"/>
  </w:num>
  <w:num w:numId="31" w16cid:durableId="881405548">
    <w:abstractNumId w:val="1"/>
  </w:num>
  <w:num w:numId="32" w16cid:durableId="17319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14EF"/>
    <w:rsid w:val="000A7A0A"/>
    <w:rsid w:val="000B13A4"/>
    <w:rsid w:val="001A3F05"/>
    <w:rsid w:val="001B58E0"/>
    <w:rsid w:val="001C6374"/>
    <w:rsid w:val="002161D4"/>
    <w:rsid w:val="002E3523"/>
    <w:rsid w:val="00342553"/>
    <w:rsid w:val="00426D00"/>
    <w:rsid w:val="00473131"/>
    <w:rsid w:val="00482116"/>
    <w:rsid w:val="004F4569"/>
    <w:rsid w:val="004F6B6C"/>
    <w:rsid w:val="005E471E"/>
    <w:rsid w:val="006D63C2"/>
    <w:rsid w:val="007727F8"/>
    <w:rsid w:val="007914EF"/>
    <w:rsid w:val="00964DC9"/>
    <w:rsid w:val="009A7905"/>
    <w:rsid w:val="009B186E"/>
    <w:rsid w:val="009F02E6"/>
    <w:rsid w:val="00A50114"/>
    <w:rsid w:val="00A82824"/>
    <w:rsid w:val="00AF4207"/>
    <w:rsid w:val="00C435F8"/>
    <w:rsid w:val="00CB022E"/>
    <w:rsid w:val="00CE6B51"/>
    <w:rsid w:val="00D12F19"/>
    <w:rsid w:val="00DB13DF"/>
    <w:rsid w:val="00E62C4D"/>
    <w:rsid w:val="00E7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F166F"/>
  <w15:docId w15:val="{F6345097-E171-4184-B181-05BAAFB0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7</Pages>
  <Words>10349</Words>
  <Characters>58994</Characters>
  <Application>Microsoft Office Word</Application>
  <DocSecurity>0</DocSecurity>
  <Lines>491</Lines>
  <Paragraphs>138</Paragraphs>
  <ScaleCrop>false</ScaleCrop>
  <Company/>
  <LinksUpToDate>false</LinksUpToDate>
  <CharactersWithSpaces>69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N Survey - 2022</dc:title>
  <dc:creator/>
  <cp:keywords/>
  <cp:lastModifiedBy>Lefkios Paikousis</cp:lastModifiedBy>
  <cp:revision>30</cp:revision>
  <dcterms:created xsi:type="dcterms:W3CDTF">2023-01-05T18:56:00Z</dcterms:created>
  <dcterms:modified xsi:type="dcterms:W3CDTF">2023-02-17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, 2023</vt:lpwstr>
  </property>
  <property fmtid="{D5CDD505-2E9C-101B-9397-08002B2CF9AE}" pid="3" name="output">
    <vt:lpwstr/>
  </property>
  <property fmtid="{D5CDD505-2E9C-101B-9397-08002B2CF9AE}" pid="4" name="subtitle">
    <vt:lpwstr/>
  </property>
</Properties>
</file>